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2EA4" w:rsidRPr="002A0C67" w:rsidRDefault="00732EA4" w:rsidP="00732EA4">
      <w:pPr>
        <w:jc w:val="center"/>
        <w:rPr>
          <w:b/>
          <w:sz w:val="28"/>
        </w:rPr>
      </w:pPr>
    </w:p>
    <w:p w:rsidR="00976F49" w:rsidRDefault="00755056" w:rsidP="00732EA4">
      <w:pPr>
        <w:jc w:val="center"/>
        <w:rPr>
          <w:b/>
          <w:sz w:val="28"/>
        </w:rPr>
      </w:pPr>
      <w:r>
        <w:rPr>
          <w:b/>
          <w:sz w:val="28"/>
        </w:rPr>
        <w:t xml:space="preserve">PROJECT </w:t>
      </w:r>
      <w:r w:rsidR="00976F49">
        <w:rPr>
          <w:b/>
          <w:sz w:val="28"/>
        </w:rPr>
        <w:t>TITLE</w:t>
      </w:r>
    </w:p>
    <w:p w:rsidR="00CE6927" w:rsidRDefault="00CE6927" w:rsidP="00732EA4">
      <w:pPr>
        <w:jc w:val="center"/>
        <w:rPr>
          <w:b/>
          <w:sz w:val="28"/>
        </w:rPr>
      </w:pPr>
    </w:p>
    <w:p w:rsidR="00724AE4" w:rsidRDefault="00E01EB7" w:rsidP="00732EA4">
      <w:pPr>
        <w:jc w:val="center"/>
        <w:rPr>
          <w:b/>
          <w:sz w:val="28"/>
        </w:rPr>
      </w:pPr>
      <w:r w:rsidRPr="00E01EB7">
        <w:rPr>
          <w:b/>
          <w:sz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.25pt;height:80.25pt">
            <v:imagedata r:id="rId8" o:title="srec-logo 2"/>
          </v:shape>
        </w:pict>
      </w:r>
    </w:p>
    <w:p w:rsidR="00724AE4" w:rsidRDefault="00724AE4" w:rsidP="00732EA4">
      <w:pPr>
        <w:jc w:val="center"/>
        <w:rPr>
          <w:b/>
          <w:sz w:val="28"/>
        </w:rPr>
      </w:pPr>
    </w:p>
    <w:p w:rsidR="00976F49" w:rsidRPr="00755056" w:rsidRDefault="0012375D" w:rsidP="00732EA4">
      <w:pPr>
        <w:jc w:val="center"/>
        <w:rPr>
          <w:b/>
          <w:sz w:val="28"/>
          <w:szCs w:val="28"/>
        </w:rPr>
      </w:pPr>
      <w:r w:rsidRPr="00755056">
        <w:rPr>
          <w:b/>
          <w:sz w:val="28"/>
          <w:szCs w:val="28"/>
        </w:rPr>
        <w:t xml:space="preserve">A </w:t>
      </w:r>
      <w:r w:rsidR="00D66213" w:rsidRPr="00755056">
        <w:rPr>
          <w:b/>
          <w:sz w:val="28"/>
          <w:szCs w:val="28"/>
        </w:rPr>
        <w:t>REPORT</w:t>
      </w:r>
    </w:p>
    <w:p w:rsidR="00976F49" w:rsidRPr="002A0C67" w:rsidRDefault="00976F49" w:rsidP="00732EA4">
      <w:pPr>
        <w:jc w:val="center"/>
        <w:rPr>
          <w:b/>
          <w:sz w:val="28"/>
        </w:rPr>
      </w:pPr>
    </w:p>
    <w:p w:rsidR="00732EA4" w:rsidRPr="00446E62" w:rsidRDefault="00732EA4" w:rsidP="00732EA4">
      <w:pPr>
        <w:jc w:val="center"/>
        <w:rPr>
          <w:i/>
        </w:rPr>
      </w:pPr>
      <w:r w:rsidRPr="00446E62">
        <w:rPr>
          <w:i/>
        </w:rPr>
        <w:t xml:space="preserve">Submitted in partial fulfillment </w:t>
      </w:r>
      <w:r w:rsidR="00446E62" w:rsidRPr="00446E62">
        <w:rPr>
          <w:i/>
        </w:rPr>
        <w:t>of the</w:t>
      </w:r>
    </w:p>
    <w:p w:rsidR="00732EA4" w:rsidRDefault="002572C9" w:rsidP="00732EA4">
      <w:pPr>
        <w:jc w:val="center"/>
        <w:rPr>
          <w:i/>
        </w:rPr>
      </w:pPr>
      <w:r>
        <w:rPr>
          <w:i/>
        </w:rPr>
        <w:t>R</w:t>
      </w:r>
      <w:r w:rsidR="00732EA4" w:rsidRPr="00446E62">
        <w:rPr>
          <w:i/>
        </w:rPr>
        <w:t>equirement</w:t>
      </w:r>
      <w:r>
        <w:rPr>
          <w:i/>
        </w:rPr>
        <w:t xml:space="preserve"> </w:t>
      </w:r>
      <w:r w:rsidR="00785718">
        <w:rPr>
          <w:i/>
        </w:rPr>
        <w:t xml:space="preserve">of </w:t>
      </w:r>
      <w:r w:rsidR="00A25A86">
        <w:rPr>
          <w:i/>
        </w:rPr>
        <w:t>I</w:t>
      </w:r>
      <w:r w:rsidR="0012375D">
        <w:rPr>
          <w:i/>
        </w:rPr>
        <w:t xml:space="preserve"> year I</w:t>
      </w:r>
      <w:r>
        <w:rPr>
          <w:i/>
        </w:rPr>
        <w:t xml:space="preserve"> </w:t>
      </w:r>
      <w:r w:rsidR="0012375D">
        <w:rPr>
          <w:i/>
        </w:rPr>
        <w:t>Semester of the course</w:t>
      </w:r>
    </w:p>
    <w:p w:rsidR="00755056" w:rsidRDefault="00755056" w:rsidP="00732EA4">
      <w:pPr>
        <w:jc w:val="center"/>
        <w:rPr>
          <w:i/>
        </w:rPr>
      </w:pPr>
    </w:p>
    <w:p w:rsidR="0012375D" w:rsidRPr="00187C11" w:rsidRDefault="0012375D" w:rsidP="00732EA4">
      <w:pPr>
        <w:jc w:val="center"/>
        <w:rPr>
          <w:b/>
          <w:i/>
        </w:rPr>
      </w:pPr>
      <w:r w:rsidRPr="00187C11">
        <w:rPr>
          <w:b/>
          <w:i/>
        </w:rPr>
        <w:t>“PRODUCT DESIGN</w:t>
      </w:r>
      <w:r w:rsidR="00785718">
        <w:rPr>
          <w:b/>
          <w:i/>
        </w:rPr>
        <w:t xml:space="preserve"> STUDIO</w:t>
      </w:r>
      <w:r w:rsidRPr="00187C11">
        <w:rPr>
          <w:b/>
          <w:i/>
        </w:rPr>
        <w:t>”</w:t>
      </w:r>
    </w:p>
    <w:p w:rsidR="00732EA4" w:rsidRPr="002A0C67" w:rsidRDefault="0012375D" w:rsidP="0012375D">
      <w:pPr>
        <w:rPr>
          <w:b/>
          <w:sz w:val="28"/>
        </w:rPr>
      </w:pPr>
      <w:r>
        <w:rPr>
          <w:b/>
          <w:sz w:val="28"/>
        </w:rPr>
        <w:t xml:space="preserve">                                                           OF</w:t>
      </w:r>
    </w:p>
    <w:p w:rsidR="00732EA4" w:rsidRPr="002A0C67" w:rsidRDefault="00732EA4" w:rsidP="00732EA4">
      <w:pPr>
        <w:jc w:val="center"/>
        <w:rPr>
          <w:b/>
          <w:sz w:val="28"/>
        </w:rPr>
      </w:pPr>
      <w:r w:rsidRPr="002A0C67">
        <w:rPr>
          <w:b/>
          <w:sz w:val="28"/>
        </w:rPr>
        <w:t>BACHELOR OF TECHNOLOGY</w:t>
      </w:r>
    </w:p>
    <w:p w:rsidR="00732EA4" w:rsidRPr="002A0C67" w:rsidRDefault="00732EA4" w:rsidP="00732EA4">
      <w:pPr>
        <w:jc w:val="center"/>
        <w:rPr>
          <w:b/>
          <w:sz w:val="28"/>
        </w:rPr>
      </w:pPr>
    </w:p>
    <w:p w:rsidR="00732EA4" w:rsidRPr="002A0C67" w:rsidRDefault="00732EA4" w:rsidP="00732EA4">
      <w:pPr>
        <w:jc w:val="center"/>
        <w:rPr>
          <w:b/>
          <w:sz w:val="28"/>
        </w:rPr>
      </w:pPr>
      <w:r w:rsidRPr="002A0C67">
        <w:rPr>
          <w:b/>
          <w:sz w:val="28"/>
        </w:rPr>
        <w:t>IN</w:t>
      </w:r>
    </w:p>
    <w:p w:rsidR="00732EA4" w:rsidRPr="002A0C67" w:rsidRDefault="00732EA4" w:rsidP="00732EA4">
      <w:pPr>
        <w:jc w:val="center"/>
        <w:rPr>
          <w:b/>
          <w:sz w:val="28"/>
        </w:rPr>
      </w:pPr>
    </w:p>
    <w:p w:rsidR="00D5529E" w:rsidRDefault="00755056" w:rsidP="00732EA4">
      <w:pPr>
        <w:jc w:val="center"/>
        <w:rPr>
          <w:b/>
          <w:sz w:val="28"/>
        </w:rPr>
      </w:pPr>
      <w:r>
        <w:rPr>
          <w:b/>
        </w:rPr>
        <w:t>&lt;BRANCH &gt;</w:t>
      </w:r>
      <w:r w:rsidR="00D5529E" w:rsidRPr="00C11294">
        <w:rPr>
          <w:b/>
        </w:rPr>
        <w:t>ENGINEERING</w:t>
      </w:r>
    </w:p>
    <w:p w:rsidR="00D5529E" w:rsidRDefault="00D5529E" w:rsidP="00732EA4">
      <w:pPr>
        <w:jc w:val="center"/>
        <w:rPr>
          <w:b/>
          <w:sz w:val="28"/>
        </w:rPr>
      </w:pPr>
    </w:p>
    <w:p w:rsidR="00732EA4" w:rsidRPr="002A0C67" w:rsidRDefault="00732EA4" w:rsidP="00732EA4">
      <w:pPr>
        <w:jc w:val="center"/>
        <w:rPr>
          <w:b/>
          <w:sz w:val="28"/>
        </w:rPr>
      </w:pPr>
      <w:r w:rsidRPr="002A0C67">
        <w:rPr>
          <w:b/>
          <w:sz w:val="28"/>
        </w:rPr>
        <w:t>BY</w:t>
      </w:r>
    </w:p>
    <w:p w:rsidR="006C7166" w:rsidRPr="00630155" w:rsidRDefault="006C7166" w:rsidP="006C7166">
      <w:pPr>
        <w:jc w:val="center"/>
        <w:rPr>
          <w:b/>
          <w:sz w:val="28"/>
        </w:rPr>
      </w:pPr>
    </w:p>
    <w:p w:rsidR="006C7166" w:rsidRPr="00630155" w:rsidRDefault="002572C9" w:rsidP="004F050D">
      <w:pPr>
        <w:ind w:firstLine="720"/>
        <w:rPr>
          <w:b/>
          <w:sz w:val="28"/>
        </w:rPr>
      </w:pPr>
      <w:r w:rsidRPr="002572C9">
        <w:rPr>
          <w:b/>
          <w:sz w:val="28"/>
        </w:rPr>
        <w:t xml:space="preserve">    </w:t>
      </w:r>
      <w:r w:rsidR="004F050D" w:rsidRPr="004F050D">
        <w:rPr>
          <w:b/>
          <w:sz w:val="28"/>
          <w:u w:val="single"/>
        </w:rPr>
        <w:t>Name</w:t>
      </w:r>
      <w:r w:rsidR="00A61A4B">
        <w:rPr>
          <w:b/>
          <w:sz w:val="28"/>
        </w:rPr>
        <w:t>(</w:t>
      </w:r>
      <w:r w:rsidR="004F050D">
        <w:rPr>
          <w:b/>
          <w:sz w:val="28"/>
        </w:rPr>
        <w:t>Roll No.</w:t>
      </w:r>
      <w:r w:rsidR="006C7166" w:rsidRPr="00630155">
        <w:rPr>
          <w:b/>
          <w:sz w:val="28"/>
        </w:rPr>
        <w:t xml:space="preserve">    )</w:t>
      </w:r>
      <w:r w:rsidR="006C7166" w:rsidRPr="00630155">
        <w:rPr>
          <w:b/>
          <w:sz w:val="28"/>
        </w:rPr>
        <w:tab/>
      </w:r>
      <w:r w:rsidR="006C7166" w:rsidRPr="00630155">
        <w:rPr>
          <w:b/>
          <w:sz w:val="28"/>
        </w:rPr>
        <w:tab/>
      </w:r>
      <w:r w:rsidR="004F050D">
        <w:rPr>
          <w:b/>
          <w:sz w:val="28"/>
        </w:rPr>
        <w:tab/>
      </w:r>
      <w:r w:rsidR="004F050D" w:rsidRPr="004F050D">
        <w:rPr>
          <w:b/>
          <w:sz w:val="28"/>
          <w:u w:val="single"/>
        </w:rPr>
        <w:t>Name</w:t>
      </w:r>
      <w:r w:rsidR="004F050D">
        <w:rPr>
          <w:b/>
          <w:sz w:val="28"/>
        </w:rPr>
        <w:t>(Roll No.</w:t>
      </w:r>
      <w:r w:rsidR="004F050D" w:rsidRPr="00630155">
        <w:rPr>
          <w:b/>
          <w:sz w:val="28"/>
        </w:rPr>
        <w:t xml:space="preserve">    )</w:t>
      </w:r>
    </w:p>
    <w:p w:rsidR="006C7166" w:rsidRDefault="002572C9" w:rsidP="004F050D">
      <w:pPr>
        <w:ind w:firstLine="720"/>
        <w:rPr>
          <w:b/>
          <w:sz w:val="28"/>
        </w:rPr>
      </w:pPr>
      <w:r w:rsidRPr="002572C9">
        <w:rPr>
          <w:b/>
          <w:sz w:val="28"/>
        </w:rPr>
        <w:t xml:space="preserve">    </w:t>
      </w:r>
      <w:r w:rsidR="004F050D" w:rsidRPr="004F050D">
        <w:rPr>
          <w:b/>
          <w:sz w:val="28"/>
          <w:u w:val="single"/>
        </w:rPr>
        <w:t>Name</w:t>
      </w:r>
      <w:r w:rsidR="004F050D">
        <w:rPr>
          <w:b/>
          <w:sz w:val="28"/>
        </w:rPr>
        <w:t>(Roll No.</w:t>
      </w:r>
      <w:r w:rsidR="004F050D" w:rsidRPr="00630155">
        <w:rPr>
          <w:b/>
          <w:sz w:val="28"/>
        </w:rPr>
        <w:t xml:space="preserve">    )</w:t>
      </w:r>
      <w:r w:rsidR="004F050D">
        <w:rPr>
          <w:b/>
          <w:sz w:val="28"/>
        </w:rPr>
        <w:tab/>
      </w:r>
      <w:r>
        <w:rPr>
          <w:b/>
          <w:sz w:val="28"/>
        </w:rPr>
        <w:t xml:space="preserve"> </w:t>
      </w:r>
      <w:r w:rsidR="004F050D">
        <w:rPr>
          <w:b/>
          <w:sz w:val="28"/>
        </w:rPr>
        <w:tab/>
      </w:r>
      <w:r w:rsidR="004F050D">
        <w:rPr>
          <w:b/>
          <w:sz w:val="28"/>
        </w:rPr>
        <w:tab/>
      </w:r>
      <w:r w:rsidR="004F050D" w:rsidRPr="004F050D">
        <w:rPr>
          <w:b/>
          <w:sz w:val="28"/>
          <w:u w:val="single"/>
        </w:rPr>
        <w:t>Name</w:t>
      </w:r>
      <w:r w:rsidR="004F050D">
        <w:rPr>
          <w:b/>
          <w:sz w:val="28"/>
        </w:rPr>
        <w:t>(Roll No.</w:t>
      </w:r>
      <w:r w:rsidR="004F050D" w:rsidRPr="00630155">
        <w:rPr>
          <w:b/>
          <w:sz w:val="28"/>
        </w:rPr>
        <w:t xml:space="preserve">    )</w:t>
      </w:r>
    </w:p>
    <w:p w:rsidR="001A283C" w:rsidRDefault="002572C9" w:rsidP="004F050D">
      <w:pPr>
        <w:ind w:firstLine="720"/>
        <w:rPr>
          <w:b/>
          <w:sz w:val="28"/>
        </w:rPr>
      </w:pPr>
      <w:r w:rsidRPr="002572C9">
        <w:rPr>
          <w:b/>
          <w:sz w:val="28"/>
        </w:rPr>
        <w:t xml:space="preserve">    </w:t>
      </w:r>
      <w:r w:rsidR="008B116A" w:rsidRPr="004F050D">
        <w:rPr>
          <w:b/>
          <w:sz w:val="28"/>
          <w:u w:val="single"/>
        </w:rPr>
        <w:t>Name</w:t>
      </w:r>
      <w:r w:rsidR="008B116A">
        <w:rPr>
          <w:b/>
          <w:sz w:val="28"/>
        </w:rPr>
        <w:t>(Roll No.</w:t>
      </w:r>
      <w:r w:rsidR="008B116A" w:rsidRPr="00630155">
        <w:rPr>
          <w:b/>
          <w:sz w:val="28"/>
        </w:rPr>
        <w:t xml:space="preserve">    )</w:t>
      </w:r>
      <w:r w:rsidR="008B116A">
        <w:rPr>
          <w:b/>
          <w:sz w:val="28"/>
        </w:rPr>
        <w:tab/>
      </w:r>
      <w:r w:rsidR="008B116A">
        <w:rPr>
          <w:b/>
          <w:sz w:val="28"/>
        </w:rPr>
        <w:tab/>
      </w:r>
      <w:r w:rsidR="008B116A">
        <w:rPr>
          <w:b/>
          <w:sz w:val="28"/>
        </w:rPr>
        <w:tab/>
      </w:r>
      <w:r w:rsidR="008B116A" w:rsidRPr="004F050D">
        <w:rPr>
          <w:b/>
          <w:sz w:val="28"/>
          <w:u w:val="single"/>
        </w:rPr>
        <w:t>Name</w:t>
      </w:r>
      <w:r w:rsidR="008B116A">
        <w:rPr>
          <w:b/>
          <w:sz w:val="28"/>
        </w:rPr>
        <w:t>(Roll No.</w:t>
      </w:r>
      <w:r w:rsidR="008B116A" w:rsidRPr="00630155">
        <w:rPr>
          <w:b/>
          <w:sz w:val="28"/>
        </w:rPr>
        <w:t xml:space="preserve">    )</w:t>
      </w:r>
    </w:p>
    <w:p w:rsidR="008B116A" w:rsidRPr="001A283C" w:rsidRDefault="008B116A" w:rsidP="004F050D">
      <w:pPr>
        <w:ind w:firstLine="720"/>
        <w:rPr>
          <w:b/>
          <w:sz w:val="20"/>
        </w:rPr>
      </w:pPr>
    </w:p>
    <w:p w:rsidR="00A676A5" w:rsidRDefault="00A676A5" w:rsidP="00732EA4">
      <w:pPr>
        <w:tabs>
          <w:tab w:val="left" w:pos="975"/>
          <w:tab w:val="center" w:pos="4320"/>
        </w:tabs>
        <w:jc w:val="center"/>
        <w:rPr>
          <w:b/>
          <w:sz w:val="28"/>
        </w:rPr>
      </w:pPr>
    </w:p>
    <w:p w:rsidR="00732EA4" w:rsidRDefault="00732EA4" w:rsidP="00732EA4">
      <w:pPr>
        <w:tabs>
          <w:tab w:val="left" w:pos="975"/>
          <w:tab w:val="center" w:pos="4320"/>
        </w:tabs>
        <w:jc w:val="center"/>
        <w:rPr>
          <w:b/>
          <w:i/>
          <w:sz w:val="32"/>
        </w:rPr>
      </w:pPr>
      <w:r w:rsidRPr="00A25A86">
        <w:rPr>
          <w:b/>
          <w:i/>
          <w:sz w:val="32"/>
        </w:rPr>
        <w:t xml:space="preserve">Under the </w:t>
      </w:r>
      <w:r w:rsidR="00CE53CC" w:rsidRPr="00A25A86">
        <w:rPr>
          <w:b/>
          <w:i/>
          <w:sz w:val="32"/>
        </w:rPr>
        <w:t>g</w:t>
      </w:r>
      <w:r w:rsidRPr="00A25A86">
        <w:rPr>
          <w:b/>
          <w:i/>
          <w:sz w:val="32"/>
        </w:rPr>
        <w:t>uidance of</w:t>
      </w:r>
    </w:p>
    <w:p w:rsidR="00A676A5" w:rsidRPr="00A25A86" w:rsidRDefault="00A676A5" w:rsidP="00732EA4">
      <w:pPr>
        <w:tabs>
          <w:tab w:val="left" w:pos="975"/>
          <w:tab w:val="center" w:pos="4320"/>
        </w:tabs>
        <w:jc w:val="center"/>
        <w:rPr>
          <w:b/>
          <w:i/>
          <w:sz w:val="32"/>
        </w:rPr>
      </w:pPr>
    </w:p>
    <w:p w:rsidR="00A676A5" w:rsidRPr="00CE6927" w:rsidRDefault="00755056" w:rsidP="002572C9">
      <w:pPr>
        <w:ind w:left="1440" w:firstLine="720"/>
        <w:rPr>
          <w:u w:val="single"/>
        </w:rPr>
      </w:pPr>
      <w:r>
        <w:rPr>
          <w:b/>
        </w:rPr>
        <w:t>M</w:t>
      </w:r>
      <w:r w:rsidR="0012375D" w:rsidRPr="007849A9">
        <w:rPr>
          <w:b/>
        </w:rPr>
        <w:t>r</w:t>
      </w:r>
      <w:r w:rsidR="00A676A5" w:rsidRPr="00CE6927">
        <w:rPr>
          <w:u w:val="single"/>
        </w:rPr>
        <w:t>……………………………………….</w:t>
      </w:r>
    </w:p>
    <w:p w:rsidR="00732EA4" w:rsidRPr="00A676A5" w:rsidRDefault="002572C9" w:rsidP="002572C9">
      <w:pPr>
        <w:ind w:left="2160" w:firstLine="720"/>
      </w:pPr>
      <w:r>
        <w:t xml:space="preserve">         </w:t>
      </w:r>
      <w:r w:rsidR="0012375D">
        <w:t>Ass</w:t>
      </w:r>
      <w:r w:rsidR="00CE6927">
        <w:t>is</w:t>
      </w:r>
      <w:r w:rsidR="0012375D">
        <w:t>t</w:t>
      </w:r>
      <w:r w:rsidR="00CE6927">
        <w:t xml:space="preserve">ant </w:t>
      </w:r>
      <w:r w:rsidR="0012375D">
        <w:t>Prof</w:t>
      </w:r>
      <w:r w:rsidR="00CE6927">
        <w:t>e</w:t>
      </w:r>
      <w:r w:rsidR="002D40BB">
        <w:t>s</w:t>
      </w:r>
      <w:r w:rsidR="00CE6927">
        <w:t>sor</w:t>
      </w:r>
    </w:p>
    <w:p w:rsidR="00732EA4" w:rsidRPr="00E53BB2" w:rsidRDefault="002572C9" w:rsidP="00732EA4">
      <w:pPr>
        <w:jc w:val="center"/>
        <w:rPr>
          <w:b/>
          <w:sz w:val="32"/>
        </w:rPr>
      </w:pPr>
      <w:r>
        <w:rPr>
          <w:b/>
        </w:rPr>
        <w:t>Center for Design</w:t>
      </w:r>
    </w:p>
    <w:p w:rsidR="00681436" w:rsidRPr="00681436" w:rsidRDefault="00D5529E" w:rsidP="00D5529E">
      <w:pPr>
        <w:tabs>
          <w:tab w:val="left" w:pos="4822"/>
        </w:tabs>
        <w:rPr>
          <w:b/>
          <w:sz w:val="10"/>
        </w:rPr>
      </w:pPr>
      <w:r>
        <w:rPr>
          <w:b/>
          <w:sz w:val="10"/>
        </w:rPr>
        <w:tab/>
      </w:r>
    </w:p>
    <w:p w:rsidR="00122372" w:rsidRPr="00122372" w:rsidRDefault="00122372" w:rsidP="00732EA4">
      <w:pPr>
        <w:jc w:val="center"/>
        <w:rPr>
          <w:sz w:val="4"/>
        </w:rPr>
      </w:pPr>
    </w:p>
    <w:p w:rsidR="00755056" w:rsidRPr="008B116A" w:rsidRDefault="00755056" w:rsidP="00835E21">
      <w:pPr>
        <w:jc w:val="center"/>
        <w:rPr>
          <w:b/>
          <w:sz w:val="16"/>
          <w:szCs w:val="16"/>
        </w:rPr>
      </w:pPr>
    </w:p>
    <w:p w:rsidR="00732EA4" w:rsidRPr="002A0C67" w:rsidRDefault="000B7BC7" w:rsidP="00835E21">
      <w:pPr>
        <w:jc w:val="center"/>
        <w:rPr>
          <w:b/>
          <w:sz w:val="28"/>
        </w:rPr>
      </w:pPr>
      <w:r>
        <w:rPr>
          <w:noProof/>
        </w:rPr>
        <w:pict>
          <v:shape id="_x0000_i1026" type="#_x0000_t75" style="width:279.75pt;height:80.25pt">
            <v:imagedata r:id="rId9" o:title="srec-logo1"/>
          </v:shape>
        </w:pict>
      </w:r>
    </w:p>
    <w:p w:rsidR="00732EA4" w:rsidRPr="00CE6927" w:rsidRDefault="00720E41" w:rsidP="00732EA4">
      <w:pPr>
        <w:jc w:val="center"/>
        <w:rPr>
          <w:b/>
        </w:rPr>
      </w:pPr>
      <w:r w:rsidRPr="00CE6927">
        <w:rPr>
          <w:b/>
        </w:rPr>
        <w:t>Month</w:t>
      </w:r>
      <w:r w:rsidR="0038423B" w:rsidRPr="00CE6927">
        <w:rPr>
          <w:b/>
        </w:rPr>
        <w:t xml:space="preserve"> - </w:t>
      </w:r>
      <w:r w:rsidRPr="00CE6927">
        <w:rPr>
          <w:b/>
        </w:rPr>
        <w:t>Year</w:t>
      </w:r>
    </w:p>
    <w:p w:rsidR="0007570C" w:rsidRDefault="00CE6927" w:rsidP="00CE6927">
      <w:pPr>
        <w:tabs>
          <w:tab w:val="left" w:pos="3280"/>
        </w:tabs>
        <w:rPr>
          <w:b/>
          <w:sz w:val="28"/>
        </w:rPr>
      </w:pPr>
      <w:r>
        <w:rPr>
          <w:b/>
          <w:sz w:val="28"/>
        </w:rPr>
        <w:lastRenderedPageBreak/>
        <w:tab/>
      </w:r>
    </w:p>
    <w:p w:rsidR="00CC4217" w:rsidRDefault="00400994">
      <w:r>
        <w:t xml:space="preserve">                             </w:t>
      </w:r>
      <w:r w:rsidR="00CE6927">
        <w:rPr>
          <w:noProof/>
        </w:rPr>
        <w:drawing>
          <wp:inline distT="0" distB="0" distL="0" distR="0">
            <wp:extent cx="3543300" cy="1021080"/>
            <wp:effectExtent l="0" t="0" r="0" b="0"/>
            <wp:docPr id="1" name="Picture 1" descr="C:\Users\alok\AppData\Local\Microsoft\Windows\INetCache\Content.Word\srec-logo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ok\AppData\Local\Microsoft\Windows\INetCache\Content.Word\srec-logo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138F" w:rsidRDefault="00EB6FA4" w:rsidP="00BC138F">
      <w:pPr>
        <w:rPr>
          <w:b/>
          <w:sz w:val="12"/>
        </w:rPr>
      </w:pPr>
      <w:r>
        <w:rPr>
          <w:b/>
          <w:sz w:val="12"/>
        </w:rPr>
        <w:t>________________________________________________________________________________________________________________________________________________</w:t>
      </w:r>
    </w:p>
    <w:p w:rsidR="00047BCC" w:rsidRDefault="00047BCC" w:rsidP="009A5EEB">
      <w:pPr>
        <w:jc w:val="center"/>
        <w:rPr>
          <w:b/>
          <w:u w:val="single"/>
        </w:rPr>
      </w:pPr>
    </w:p>
    <w:p w:rsidR="00047BCC" w:rsidRDefault="00047BCC" w:rsidP="009A5EEB">
      <w:pPr>
        <w:jc w:val="center"/>
        <w:rPr>
          <w:b/>
          <w:u w:val="single"/>
        </w:rPr>
      </w:pPr>
    </w:p>
    <w:p w:rsidR="00BC138F" w:rsidRDefault="009A5EEB" w:rsidP="009A5EEB">
      <w:pPr>
        <w:jc w:val="center"/>
        <w:rPr>
          <w:b/>
          <w:u w:val="single"/>
        </w:rPr>
      </w:pPr>
      <w:r>
        <w:rPr>
          <w:b/>
          <w:u w:val="single"/>
        </w:rPr>
        <w:t>CERTIFICATE</w:t>
      </w:r>
    </w:p>
    <w:p w:rsidR="00047BCC" w:rsidRDefault="00047BCC" w:rsidP="009A5EEB">
      <w:pPr>
        <w:jc w:val="center"/>
        <w:rPr>
          <w:b/>
          <w:u w:val="single"/>
        </w:rPr>
      </w:pPr>
    </w:p>
    <w:p w:rsidR="009A5EEB" w:rsidRDefault="009A5EEB" w:rsidP="009A5EEB"/>
    <w:p w:rsidR="009A5EEB" w:rsidRDefault="009A5EEB" w:rsidP="00733E7C">
      <w:pPr>
        <w:spacing w:line="480" w:lineRule="auto"/>
        <w:ind w:firstLine="720"/>
        <w:jc w:val="both"/>
      </w:pPr>
      <w:r>
        <w:t>Thi</w:t>
      </w:r>
      <w:r w:rsidR="00FD770E">
        <w:t>s is to certify that the</w:t>
      </w:r>
      <w:r>
        <w:t xml:space="preserve"> report</w:t>
      </w:r>
      <w:r w:rsidR="002572C9">
        <w:t xml:space="preserve"> for Project </w:t>
      </w:r>
      <w:r>
        <w:t>titled “</w:t>
      </w:r>
      <w:r>
        <w:rPr>
          <w:b/>
        </w:rPr>
        <w:t xml:space="preserve">__________________________” </w:t>
      </w:r>
      <w:r w:rsidR="002572C9" w:rsidRPr="002572C9">
        <w:t>is</w:t>
      </w:r>
      <w:r w:rsidR="002572C9">
        <w:rPr>
          <w:b/>
        </w:rPr>
        <w:t xml:space="preserve"> </w:t>
      </w:r>
      <w:r>
        <w:t>being submitted by _____________________ (Roll No</w:t>
      </w:r>
      <w:r w:rsidR="002572C9">
        <w:t>.-----------------</w:t>
      </w:r>
      <w:r>
        <w:t>), _______________</w:t>
      </w:r>
      <w:r w:rsidR="002572C9">
        <w:t xml:space="preserve"> </w:t>
      </w:r>
      <w:r>
        <w:t>(Roll No.</w:t>
      </w:r>
      <w:r w:rsidR="00185511">
        <w:t>-----------------</w:t>
      </w:r>
      <w:r>
        <w:t>), ________________</w:t>
      </w:r>
      <w:r w:rsidR="002572C9">
        <w:t xml:space="preserve"> (Roll No.</w:t>
      </w:r>
      <w:r w:rsidR="002572C9" w:rsidRPr="002572C9">
        <w:t xml:space="preserve"> </w:t>
      </w:r>
      <w:r w:rsidR="002572C9">
        <w:t xml:space="preserve">-----------------), </w:t>
      </w:r>
      <w:r>
        <w:t>___________________ (Roll No.</w:t>
      </w:r>
      <w:r w:rsidR="002572C9" w:rsidRPr="002572C9">
        <w:t xml:space="preserve"> </w:t>
      </w:r>
      <w:r w:rsidR="002572C9">
        <w:t>-----------------</w:t>
      </w:r>
      <w:r>
        <w:t>),</w:t>
      </w:r>
      <w:r w:rsidR="002572C9">
        <w:t xml:space="preserve"> as a</w:t>
      </w:r>
      <w:r>
        <w:t xml:space="preserve"> partial fulfillment </w:t>
      </w:r>
      <w:r w:rsidR="00F81A9C">
        <w:t xml:space="preserve">of </w:t>
      </w:r>
      <w:r w:rsidR="002572C9">
        <w:t xml:space="preserve">requisites for </w:t>
      </w:r>
      <w:r w:rsidR="00785718">
        <w:rPr>
          <w:b/>
          <w:i/>
        </w:rPr>
        <w:t>I</w:t>
      </w:r>
      <w:r w:rsidR="002572C9" w:rsidRPr="002572C9">
        <w:rPr>
          <w:b/>
          <w:i/>
        </w:rPr>
        <w:t xml:space="preserve"> </w:t>
      </w:r>
      <w:r w:rsidR="00A676A5" w:rsidRPr="002572C9">
        <w:rPr>
          <w:b/>
          <w:i/>
        </w:rPr>
        <w:t>year</w:t>
      </w:r>
      <w:r w:rsidR="00CE6927" w:rsidRPr="002572C9">
        <w:rPr>
          <w:b/>
          <w:i/>
        </w:rPr>
        <w:t xml:space="preserve"> </w:t>
      </w:r>
      <w:r w:rsidR="002572C9" w:rsidRPr="002572C9">
        <w:rPr>
          <w:b/>
          <w:i/>
        </w:rPr>
        <w:t xml:space="preserve">– </w:t>
      </w:r>
      <w:r w:rsidR="00F81A9C" w:rsidRPr="002572C9">
        <w:rPr>
          <w:b/>
          <w:i/>
        </w:rPr>
        <w:t>I</w:t>
      </w:r>
      <w:r w:rsidR="002572C9" w:rsidRPr="002572C9">
        <w:rPr>
          <w:b/>
          <w:i/>
        </w:rPr>
        <w:t xml:space="preserve"> </w:t>
      </w:r>
      <w:r w:rsidR="00F81A9C" w:rsidRPr="002572C9">
        <w:rPr>
          <w:b/>
          <w:i/>
        </w:rPr>
        <w:t>semester</w:t>
      </w:r>
      <w:r w:rsidR="002572C9">
        <w:t xml:space="preserve"> </w:t>
      </w:r>
      <w:r>
        <w:t xml:space="preserve">of Bachelor of Technology in </w:t>
      </w:r>
      <w:r w:rsidR="00CE6927">
        <w:rPr>
          <w:b/>
          <w:i/>
        </w:rPr>
        <w:t>&lt;Branch&gt;</w:t>
      </w:r>
      <w:r>
        <w:rPr>
          <w:b/>
          <w:i/>
        </w:rPr>
        <w:t>Engineerin</w:t>
      </w:r>
      <w:r w:rsidR="005F6D59">
        <w:rPr>
          <w:b/>
          <w:i/>
        </w:rPr>
        <w:t>g,</w:t>
      </w:r>
      <w:r>
        <w:t xml:space="preserve"> </w:t>
      </w:r>
      <w:r w:rsidR="002572C9">
        <w:t xml:space="preserve">for the course </w:t>
      </w:r>
      <w:r w:rsidR="002572C9" w:rsidRPr="002572C9">
        <w:rPr>
          <w:b/>
          <w:i/>
        </w:rPr>
        <w:t>‘Product Design</w:t>
      </w:r>
      <w:r w:rsidR="000B7BC7">
        <w:rPr>
          <w:b/>
          <w:i/>
        </w:rPr>
        <w:t xml:space="preserve"> Studio</w:t>
      </w:r>
      <w:r w:rsidR="002572C9" w:rsidRPr="002572C9">
        <w:rPr>
          <w:b/>
          <w:i/>
        </w:rPr>
        <w:t>’</w:t>
      </w:r>
      <w:r w:rsidR="002572C9">
        <w:t xml:space="preserve">, at </w:t>
      </w:r>
      <w:r>
        <w:t>S.R. Engineering College, Warangal</w:t>
      </w:r>
      <w:r w:rsidR="00FD770E">
        <w:t>.</w:t>
      </w:r>
    </w:p>
    <w:p w:rsidR="009A5EEB" w:rsidRDefault="009A5EEB" w:rsidP="00733E7C">
      <w:pPr>
        <w:spacing w:line="480" w:lineRule="auto"/>
        <w:jc w:val="both"/>
      </w:pPr>
    </w:p>
    <w:p w:rsidR="0068088E" w:rsidRDefault="0068088E" w:rsidP="00733E7C">
      <w:pPr>
        <w:spacing w:line="480" w:lineRule="auto"/>
        <w:jc w:val="both"/>
      </w:pPr>
    </w:p>
    <w:p w:rsidR="0068088E" w:rsidRDefault="0068088E" w:rsidP="00B1481D">
      <w:pPr>
        <w:spacing w:line="360" w:lineRule="auto"/>
        <w:jc w:val="both"/>
      </w:pPr>
    </w:p>
    <w:p w:rsidR="0068088E" w:rsidRDefault="0068088E" w:rsidP="009A5EEB">
      <w:pPr>
        <w:jc w:val="both"/>
      </w:pPr>
    </w:p>
    <w:p w:rsidR="002D40BB" w:rsidRDefault="00787598" w:rsidP="002572C9">
      <w:pPr>
        <w:ind w:left="-450" w:firstLine="450"/>
        <w:rPr>
          <w:b/>
          <w:sz w:val="28"/>
        </w:rPr>
      </w:pPr>
      <w:r>
        <w:rPr>
          <w:b/>
          <w:sz w:val="28"/>
        </w:rPr>
        <w:t>Supervisor</w:t>
      </w:r>
      <w:r w:rsidR="002572C9">
        <w:rPr>
          <w:b/>
          <w:sz w:val="28"/>
        </w:rPr>
        <w:t xml:space="preserve">  </w:t>
      </w:r>
      <w:r w:rsidR="0068088E" w:rsidRPr="0068088E">
        <w:rPr>
          <w:b/>
          <w:sz w:val="28"/>
        </w:rPr>
        <w:tab/>
      </w:r>
      <w:r w:rsidR="0068088E" w:rsidRPr="0068088E">
        <w:rPr>
          <w:b/>
          <w:sz w:val="28"/>
        </w:rPr>
        <w:tab/>
      </w:r>
      <w:r w:rsidR="002572C9">
        <w:rPr>
          <w:b/>
          <w:sz w:val="28"/>
        </w:rPr>
        <w:tab/>
        <w:t xml:space="preserve"> </w:t>
      </w:r>
      <w:r w:rsidR="002572C9">
        <w:rPr>
          <w:b/>
          <w:sz w:val="28"/>
        </w:rPr>
        <w:tab/>
      </w:r>
      <w:r w:rsidR="002572C9">
        <w:rPr>
          <w:b/>
          <w:sz w:val="28"/>
        </w:rPr>
        <w:tab/>
      </w:r>
      <w:r w:rsidR="002572C9">
        <w:rPr>
          <w:b/>
          <w:sz w:val="28"/>
        </w:rPr>
        <w:tab/>
      </w:r>
      <w:r w:rsidR="002572C9">
        <w:rPr>
          <w:b/>
          <w:sz w:val="28"/>
        </w:rPr>
        <w:tab/>
      </w:r>
      <w:r w:rsidR="002572C9">
        <w:rPr>
          <w:b/>
          <w:sz w:val="28"/>
        </w:rPr>
        <w:tab/>
        <w:t>Supervisor</w:t>
      </w:r>
    </w:p>
    <w:p w:rsidR="00023D16" w:rsidRPr="002D40BB" w:rsidRDefault="00023D16" w:rsidP="00787598">
      <w:pPr>
        <w:ind w:left="-450"/>
        <w:rPr>
          <w:b/>
          <w:sz w:val="28"/>
        </w:rPr>
      </w:pPr>
    </w:p>
    <w:p w:rsidR="00754EE2" w:rsidRDefault="00754EE2" w:rsidP="009A5EEB">
      <w:pPr>
        <w:jc w:val="both"/>
      </w:pPr>
    </w:p>
    <w:p w:rsidR="00083914" w:rsidRDefault="00083914" w:rsidP="00754EE2">
      <w:pPr>
        <w:jc w:val="center"/>
        <w:rPr>
          <w:b/>
          <w:sz w:val="28"/>
        </w:rPr>
      </w:pPr>
    </w:p>
    <w:p w:rsidR="00083914" w:rsidRDefault="00083914" w:rsidP="00754EE2">
      <w:pPr>
        <w:jc w:val="center"/>
        <w:rPr>
          <w:b/>
          <w:sz w:val="28"/>
        </w:rPr>
      </w:pPr>
    </w:p>
    <w:p w:rsidR="0080084B" w:rsidRDefault="0080084B" w:rsidP="00754EE2">
      <w:pPr>
        <w:jc w:val="center"/>
        <w:rPr>
          <w:b/>
          <w:sz w:val="28"/>
        </w:rPr>
      </w:pPr>
    </w:p>
    <w:p w:rsidR="0080084B" w:rsidRDefault="0080084B" w:rsidP="00754EE2">
      <w:pPr>
        <w:jc w:val="center"/>
        <w:rPr>
          <w:b/>
          <w:sz w:val="28"/>
        </w:rPr>
      </w:pPr>
    </w:p>
    <w:p w:rsidR="005A5235" w:rsidRDefault="005A5235" w:rsidP="00754EE2">
      <w:pPr>
        <w:jc w:val="center"/>
        <w:rPr>
          <w:b/>
          <w:sz w:val="28"/>
        </w:rPr>
      </w:pPr>
    </w:p>
    <w:p w:rsidR="005A5235" w:rsidRDefault="005A5235" w:rsidP="00754EE2">
      <w:pPr>
        <w:jc w:val="center"/>
        <w:rPr>
          <w:b/>
          <w:sz w:val="28"/>
        </w:rPr>
      </w:pPr>
    </w:p>
    <w:p w:rsidR="00A676A5" w:rsidRDefault="00A676A5" w:rsidP="00754EE2">
      <w:pPr>
        <w:jc w:val="center"/>
        <w:rPr>
          <w:b/>
          <w:sz w:val="28"/>
        </w:rPr>
      </w:pPr>
    </w:p>
    <w:p w:rsidR="00DC105D" w:rsidRDefault="00DC105D" w:rsidP="00DC105D">
      <w:pPr>
        <w:rPr>
          <w:b/>
          <w:sz w:val="28"/>
        </w:rPr>
      </w:pPr>
    </w:p>
    <w:p w:rsidR="0080084B" w:rsidRPr="004F5B09" w:rsidRDefault="004F5B09" w:rsidP="00DC105D">
      <w:pPr>
        <w:jc w:val="center"/>
        <w:rPr>
          <w:sz w:val="28"/>
        </w:rPr>
      </w:pPr>
      <w:r w:rsidRPr="004F5B09">
        <w:rPr>
          <w:sz w:val="28"/>
        </w:rPr>
        <w:t>ii</w:t>
      </w:r>
    </w:p>
    <w:p w:rsidR="00307873" w:rsidRPr="00400994" w:rsidRDefault="00307873" w:rsidP="00307873">
      <w:pPr>
        <w:jc w:val="center"/>
        <w:rPr>
          <w:b/>
          <w:sz w:val="28"/>
        </w:rPr>
      </w:pPr>
      <w:r w:rsidRPr="00400994">
        <w:rPr>
          <w:b/>
          <w:sz w:val="28"/>
        </w:rPr>
        <w:lastRenderedPageBreak/>
        <w:t>ACKNOWLEDGEMENT</w:t>
      </w:r>
    </w:p>
    <w:p w:rsidR="004008DB" w:rsidRPr="00DC105D" w:rsidRDefault="004008DB" w:rsidP="00754EE2">
      <w:pPr>
        <w:jc w:val="center"/>
        <w:rPr>
          <w:b/>
          <w:sz w:val="32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4F5B09">
      <w:pPr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4F5B09" w:rsidRDefault="004F5B09" w:rsidP="00307873">
      <w:pPr>
        <w:ind w:left="720"/>
        <w:jc w:val="center"/>
        <w:rPr>
          <w:b/>
          <w:sz w:val="28"/>
        </w:rPr>
      </w:pPr>
    </w:p>
    <w:p w:rsidR="00DC105D" w:rsidRDefault="00DC105D" w:rsidP="00DC105D">
      <w:pPr>
        <w:rPr>
          <w:b/>
          <w:sz w:val="28"/>
        </w:rPr>
      </w:pPr>
    </w:p>
    <w:p w:rsidR="00165D61" w:rsidRDefault="004F5B09" w:rsidP="00DC105D">
      <w:pPr>
        <w:jc w:val="center"/>
        <w:rPr>
          <w:sz w:val="28"/>
        </w:rPr>
      </w:pPr>
      <w:r w:rsidRPr="004F5B09">
        <w:rPr>
          <w:sz w:val="28"/>
        </w:rPr>
        <w:t>iii</w:t>
      </w:r>
    </w:p>
    <w:p w:rsidR="00165D61" w:rsidRPr="00400994" w:rsidRDefault="00165D61" w:rsidP="00165D61">
      <w:pPr>
        <w:jc w:val="center"/>
        <w:rPr>
          <w:b/>
          <w:sz w:val="28"/>
        </w:rPr>
      </w:pPr>
      <w:r>
        <w:rPr>
          <w:sz w:val="28"/>
        </w:rPr>
        <w:br w:type="page"/>
      </w:r>
      <w:r w:rsidRPr="00400994">
        <w:rPr>
          <w:b/>
          <w:sz w:val="28"/>
        </w:rPr>
        <w:lastRenderedPageBreak/>
        <w:t>ABSTRACT</w:t>
      </w:r>
    </w:p>
    <w:p w:rsidR="00165D61" w:rsidRDefault="00165D61" w:rsidP="00165D61">
      <w:pPr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ind w:left="720"/>
        <w:jc w:val="center"/>
        <w:rPr>
          <w:b/>
          <w:sz w:val="28"/>
        </w:rPr>
      </w:pPr>
    </w:p>
    <w:p w:rsidR="00165D61" w:rsidRDefault="00165D61" w:rsidP="00165D61">
      <w:pPr>
        <w:jc w:val="center"/>
        <w:rPr>
          <w:sz w:val="28"/>
        </w:rPr>
      </w:pPr>
      <w:r>
        <w:rPr>
          <w:sz w:val="28"/>
        </w:rPr>
        <w:t>iv</w:t>
      </w:r>
    </w:p>
    <w:p w:rsidR="00C41781" w:rsidRPr="00400994" w:rsidRDefault="00A667E2" w:rsidP="00754EE2">
      <w:pPr>
        <w:jc w:val="center"/>
        <w:rPr>
          <w:b/>
          <w:sz w:val="28"/>
        </w:rPr>
      </w:pPr>
      <w:r w:rsidRPr="00400994">
        <w:rPr>
          <w:b/>
          <w:sz w:val="28"/>
        </w:rPr>
        <w:lastRenderedPageBreak/>
        <w:t>CONTENTS</w:t>
      </w:r>
    </w:p>
    <w:p w:rsidR="00A667E2" w:rsidRDefault="00A667E2" w:rsidP="00754EE2">
      <w:pPr>
        <w:jc w:val="center"/>
        <w:rPr>
          <w:b/>
          <w:sz w:val="28"/>
        </w:rPr>
      </w:pPr>
    </w:p>
    <w:p w:rsidR="004008DB" w:rsidRDefault="004008DB" w:rsidP="00754EE2">
      <w:pPr>
        <w:jc w:val="center"/>
        <w:rPr>
          <w:b/>
          <w:sz w:val="28"/>
        </w:rPr>
      </w:pPr>
    </w:p>
    <w:p w:rsidR="0080084B" w:rsidRPr="00400994" w:rsidRDefault="00B8014D" w:rsidP="00771878">
      <w:pPr>
        <w:spacing w:line="276" w:lineRule="auto"/>
        <w:rPr>
          <w:i/>
        </w:rPr>
      </w:pPr>
      <w:r w:rsidRPr="00400994">
        <w:rPr>
          <w:i/>
        </w:rPr>
        <w:t>ACKNOWLEDGEMENTS</w:t>
      </w:r>
      <w:r w:rsidR="00A9243F" w:rsidRPr="00400994">
        <w:rPr>
          <w:i/>
        </w:rPr>
        <w:t>………………………………….</w:t>
      </w:r>
      <w:r w:rsidR="00B67655" w:rsidRPr="00400994">
        <w:rPr>
          <w:i/>
        </w:rPr>
        <w:tab/>
      </w:r>
      <w:r w:rsidR="00771878" w:rsidRPr="00400994">
        <w:rPr>
          <w:i/>
        </w:rPr>
        <w:t>iii</w:t>
      </w:r>
    </w:p>
    <w:p w:rsidR="00C41781" w:rsidRDefault="00C41781" w:rsidP="00771878">
      <w:pPr>
        <w:spacing w:line="276" w:lineRule="auto"/>
        <w:rPr>
          <w:i/>
        </w:rPr>
      </w:pPr>
      <w:r w:rsidRPr="00400994">
        <w:rPr>
          <w:i/>
        </w:rPr>
        <w:t>ABSTRACT</w:t>
      </w:r>
      <w:r w:rsidR="00A9243F" w:rsidRPr="00400994">
        <w:rPr>
          <w:i/>
        </w:rPr>
        <w:t>…………………………………………………..</w:t>
      </w:r>
      <w:r w:rsidR="00B67655" w:rsidRPr="00400994">
        <w:rPr>
          <w:i/>
        </w:rPr>
        <w:tab/>
      </w:r>
      <w:r w:rsidR="00771878" w:rsidRPr="00400994">
        <w:rPr>
          <w:i/>
        </w:rPr>
        <w:t>iv</w:t>
      </w:r>
    </w:p>
    <w:p w:rsidR="00400994" w:rsidRDefault="00400994" w:rsidP="00771878">
      <w:pPr>
        <w:spacing w:line="276" w:lineRule="auto"/>
        <w:rPr>
          <w:i/>
        </w:rPr>
      </w:pPr>
      <w:r>
        <w:rPr>
          <w:i/>
        </w:rPr>
        <w:t>CONTENT……………………………………………………       v</w:t>
      </w:r>
    </w:p>
    <w:p w:rsidR="00400994" w:rsidRPr="00400994" w:rsidRDefault="00400994" w:rsidP="00771878">
      <w:pPr>
        <w:spacing w:line="276" w:lineRule="auto"/>
        <w:rPr>
          <w:i/>
        </w:rPr>
      </w:pPr>
      <w:r>
        <w:rPr>
          <w:i/>
        </w:rPr>
        <w:t>CHAPTER INDEX…………………………………………..       vi</w:t>
      </w:r>
    </w:p>
    <w:p w:rsidR="00260101" w:rsidRPr="00400994" w:rsidRDefault="00260101" w:rsidP="00260101">
      <w:pPr>
        <w:spacing w:line="276" w:lineRule="auto"/>
        <w:rPr>
          <w:i/>
        </w:rPr>
      </w:pPr>
      <w:r w:rsidRPr="00400994">
        <w:rPr>
          <w:i/>
        </w:rPr>
        <w:t>LIST OF FIGURES …………………………………………</w:t>
      </w:r>
      <w:r w:rsidR="00B67655" w:rsidRPr="00400994">
        <w:rPr>
          <w:i/>
        </w:rPr>
        <w:tab/>
      </w:r>
      <w:r w:rsidR="00F5283C" w:rsidRPr="00400994">
        <w:rPr>
          <w:i/>
        </w:rPr>
        <w:t>vii</w:t>
      </w:r>
    </w:p>
    <w:p w:rsidR="00A9243F" w:rsidRPr="00400994" w:rsidRDefault="00A9243F" w:rsidP="00771878">
      <w:pPr>
        <w:spacing w:line="276" w:lineRule="auto"/>
        <w:rPr>
          <w:i/>
        </w:rPr>
      </w:pPr>
      <w:r w:rsidRPr="00400994">
        <w:rPr>
          <w:i/>
        </w:rPr>
        <w:t>LIST OF TABLES……………………………………………</w:t>
      </w:r>
      <w:r w:rsidR="00B67655" w:rsidRPr="00400994">
        <w:rPr>
          <w:i/>
        </w:rPr>
        <w:tab/>
      </w:r>
      <w:r w:rsidR="00F5283C" w:rsidRPr="00400994">
        <w:rPr>
          <w:i/>
        </w:rPr>
        <w:t>viii</w:t>
      </w:r>
    </w:p>
    <w:p w:rsidR="00A9243F" w:rsidRPr="00400994" w:rsidRDefault="00A9243F" w:rsidP="00771878">
      <w:pPr>
        <w:spacing w:line="276" w:lineRule="auto"/>
        <w:rPr>
          <w:i/>
        </w:rPr>
      </w:pPr>
      <w:r w:rsidRPr="00400994">
        <w:rPr>
          <w:i/>
        </w:rPr>
        <w:t>LIST OF ACRONYMS ………………………………………</w:t>
      </w:r>
      <w:r w:rsidR="00B67655" w:rsidRPr="00400994">
        <w:rPr>
          <w:i/>
        </w:rPr>
        <w:tab/>
      </w:r>
      <w:r w:rsidR="00F5283C" w:rsidRPr="00400994">
        <w:rPr>
          <w:i/>
        </w:rPr>
        <w:t>ix</w:t>
      </w: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Default="00400994" w:rsidP="00A9243F">
      <w:pPr>
        <w:rPr>
          <w:b/>
          <w:sz w:val="28"/>
        </w:rPr>
      </w:pPr>
    </w:p>
    <w:p w:rsidR="00400994" w:rsidRPr="00400994" w:rsidRDefault="00400994" w:rsidP="00400994">
      <w:pPr>
        <w:ind w:left="3600" w:firstLine="720"/>
        <w:rPr>
          <w:sz w:val="28"/>
        </w:rPr>
      </w:pPr>
      <w:r>
        <w:rPr>
          <w:sz w:val="28"/>
        </w:rPr>
        <w:t>v</w:t>
      </w:r>
    </w:p>
    <w:p w:rsidR="00400994" w:rsidRDefault="00400994" w:rsidP="00A9243F">
      <w:pPr>
        <w:rPr>
          <w:b/>
          <w:sz w:val="28"/>
        </w:rPr>
      </w:pPr>
      <w:r>
        <w:rPr>
          <w:b/>
          <w:sz w:val="28"/>
        </w:rPr>
        <w:lastRenderedPageBreak/>
        <w:tab/>
      </w:r>
      <w:r w:rsidR="006439FB">
        <w:rPr>
          <w:b/>
          <w:sz w:val="28"/>
        </w:rPr>
        <w:tab/>
      </w:r>
      <w:r w:rsidR="006439FB">
        <w:rPr>
          <w:b/>
          <w:sz w:val="28"/>
        </w:rPr>
        <w:tab/>
      </w:r>
      <w:r w:rsidR="006439FB">
        <w:rPr>
          <w:b/>
          <w:sz w:val="28"/>
        </w:rPr>
        <w:tab/>
        <w:t xml:space="preserve">     </w:t>
      </w:r>
      <w:r>
        <w:rPr>
          <w:b/>
          <w:sz w:val="28"/>
        </w:rPr>
        <w:t>CHAPTER INDEX</w:t>
      </w:r>
    </w:p>
    <w:p w:rsidR="00400994" w:rsidRDefault="00400994" w:rsidP="00A9243F">
      <w:pPr>
        <w:rPr>
          <w:b/>
          <w:sz w:val="28"/>
        </w:rPr>
      </w:pPr>
    </w:p>
    <w:p w:rsidR="00AD535F" w:rsidRDefault="00AD535F" w:rsidP="00A9243F">
      <w:pPr>
        <w:rPr>
          <w:b/>
          <w:sz w:val="28"/>
        </w:rPr>
      </w:pPr>
    </w:p>
    <w:p w:rsidR="00AD535F" w:rsidRPr="00A9243F" w:rsidRDefault="00AD535F" w:rsidP="00A9243F">
      <w:pPr>
        <w:rPr>
          <w:b/>
          <w:sz w:val="28"/>
        </w:rPr>
      </w:pPr>
    </w:p>
    <w:p w:rsidR="00C41781" w:rsidRPr="00AD535F" w:rsidRDefault="006A124B" w:rsidP="00AD535F">
      <w:pPr>
        <w:numPr>
          <w:ilvl w:val="0"/>
          <w:numId w:val="2"/>
        </w:numPr>
        <w:spacing w:line="276" w:lineRule="auto"/>
        <w:rPr>
          <w:b/>
          <w:sz w:val="28"/>
          <w:szCs w:val="32"/>
        </w:rPr>
      </w:pPr>
      <w:r w:rsidRPr="00AD535F">
        <w:rPr>
          <w:b/>
          <w:sz w:val="28"/>
          <w:szCs w:val="32"/>
        </w:rPr>
        <w:t xml:space="preserve">CHAPTER – </w:t>
      </w:r>
      <w:r w:rsidR="008A4502" w:rsidRPr="00AD535F">
        <w:rPr>
          <w:b/>
          <w:sz w:val="28"/>
          <w:szCs w:val="32"/>
        </w:rPr>
        <w:t>1:</w:t>
      </w:r>
      <w:r w:rsidRPr="00AD535F">
        <w:rPr>
          <w:b/>
          <w:sz w:val="28"/>
          <w:szCs w:val="32"/>
        </w:rPr>
        <w:t xml:space="preserve"> </w:t>
      </w:r>
      <w:r w:rsidR="008A4502" w:rsidRPr="00AD535F">
        <w:rPr>
          <w:b/>
          <w:sz w:val="28"/>
          <w:szCs w:val="32"/>
        </w:rPr>
        <w:t xml:space="preserve">UNDERSTANDING THE </w:t>
      </w:r>
      <w:r w:rsidR="00785718">
        <w:rPr>
          <w:b/>
          <w:sz w:val="28"/>
          <w:szCs w:val="32"/>
        </w:rPr>
        <w:t>SPACE</w:t>
      </w:r>
      <w:r w:rsidR="008A4502" w:rsidRPr="00AD535F">
        <w:rPr>
          <w:b/>
          <w:sz w:val="28"/>
          <w:szCs w:val="32"/>
        </w:rPr>
        <w:t>.</w:t>
      </w:r>
    </w:p>
    <w:p w:rsidR="00771878" w:rsidRPr="00AD535F" w:rsidRDefault="004B6728" w:rsidP="00A0398F">
      <w:pPr>
        <w:pStyle w:val="ListParagraph"/>
        <w:numPr>
          <w:ilvl w:val="1"/>
          <w:numId w:val="2"/>
        </w:numPr>
        <w:spacing w:line="276" w:lineRule="auto"/>
        <w:rPr>
          <w:b/>
          <w:sz w:val="28"/>
          <w:szCs w:val="28"/>
        </w:rPr>
      </w:pPr>
      <w:r w:rsidRPr="00AD535F">
        <w:rPr>
          <w:b/>
          <w:sz w:val="28"/>
          <w:szCs w:val="28"/>
        </w:rPr>
        <w:t xml:space="preserve">Understandings from the </w:t>
      </w:r>
      <w:r w:rsidR="00785718">
        <w:rPr>
          <w:b/>
          <w:sz w:val="28"/>
          <w:szCs w:val="28"/>
        </w:rPr>
        <w:t>Place of Visit</w:t>
      </w:r>
      <w:r w:rsidR="00DB4552" w:rsidRPr="00AD535F">
        <w:rPr>
          <w:b/>
          <w:sz w:val="28"/>
          <w:szCs w:val="28"/>
        </w:rPr>
        <w:t>:</w:t>
      </w:r>
    </w:p>
    <w:p w:rsidR="00771878" w:rsidRPr="00AD535F" w:rsidRDefault="00785718" w:rsidP="00A676A5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Location</w:t>
      </w:r>
      <w:r w:rsidR="00665B0B">
        <w:rPr>
          <w:b/>
        </w:rPr>
        <w:t xml:space="preserve"> Description</w:t>
      </w:r>
    </w:p>
    <w:p w:rsidR="00665B0B" w:rsidRDefault="00665B0B" w:rsidP="00665B0B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People Interacting with the Space</w:t>
      </w:r>
    </w:p>
    <w:p w:rsidR="00665B0B" w:rsidRPr="00665B0B" w:rsidRDefault="00665B0B" w:rsidP="00665B0B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Tasks Being Performed</w:t>
      </w:r>
    </w:p>
    <w:p w:rsidR="00DB4552" w:rsidRPr="00665B0B" w:rsidRDefault="00DB4552" w:rsidP="00665B0B">
      <w:pPr>
        <w:pStyle w:val="ListParagraph"/>
        <w:numPr>
          <w:ilvl w:val="1"/>
          <w:numId w:val="2"/>
        </w:numPr>
        <w:spacing w:line="276" w:lineRule="auto"/>
        <w:rPr>
          <w:b/>
          <w:sz w:val="28"/>
        </w:rPr>
      </w:pPr>
      <w:r w:rsidRPr="00665B0B">
        <w:rPr>
          <w:b/>
          <w:sz w:val="28"/>
        </w:rPr>
        <w:t>Tools used to Identify the opportunities:</w:t>
      </w:r>
    </w:p>
    <w:p w:rsidR="00DB4552" w:rsidRPr="00AD535F" w:rsidRDefault="00DB4552" w:rsidP="00DB4552">
      <w:pPr>
        <w:pStyle w:val="ListParagraph"/>
        <w:numPr>
          <w:ilvl w:val="3"/>
          <w:numId w:val="2"/>
        </w:numPr>
        <w:spacing w:line="276" w:lineRule="auto"/>
      </w:pPr>
      <w:r w:rsidRPr="00AD535F">
        <w:t>Observations</w:t>
      </w:r>
    </w:p>
    <w:p w:rsidR="00DB4552" w:rsidRPr="00AD535F" w:rsidRDefault="004B6728" w:rsidP="00DB4552">
      <w:pPr>
        <w:pStyle w:val="ListParagraph"/>
        <w:numPr>
          <w:ilvl w:val="3"/>
          <w:numId w:val="2"/>
        </w:numPr>
        <w:spacing w:line="276" w:lineRule="auto"/>
      </w:pPr>
      <w:r w:rsidRPr="00AD535F">
        <w:t>Interactions</w:t>
      </w:r>
    </w:p>
    <w:p w:rsidR="00665B0B" w:rsidRDefault="008A4502" w:rsidP="00665B0B">
      <w:pPr>
        <w:pStyle w:val="ListParagraph"/>
        <w:numPr>
          <w:ilvl w:val="3"/>
          <w:numId w:val="2"/>
        </w:numPr>
        <w:spacing w:line="276" w:lineRule="auto"/>
      </w:pPr>
      <w:r w:rsidRPr="00AD535F">
        <w:t>Experiences</w:t>
      </w:r>
    </w:p>
    <w:p w:rsidR="00665B0B" w:rsidRPr="00AD535F" w:rsidRDefault="00665B0B" w:rsidP="00665B0B">
      <w:pPr>
        <w:pStyle w:val="ListParagraph"/>
        <w:numPr>
          <w:ilvl w:val="3"/>
          <w:numId w:val="2"/>
        </w:numPr>
        <w:spacing w:line="276" w:lineRule="auto"/>
      </w:pPr>
      <w:r>
        <w:t xml:space="preserve">Place – User – Tasks – Tools Chart </w:t>
      </w:r>
    </w:p>
    <w:p w:rsidR="00DB4552" w:rsidRPr="00AD535F" w:rsidRDefault="00DB4552" w:rsidP="00A676A5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 w:rsidRPr="00AD535F">
        <w:rPr>
          <w:b/>
        </w:rPr>
        <w:t>Need Prioritization:</w:t>
      </w:r>
    </w:p>
    <w:p w:rsidR="00A676A5" w:rsidRPr="00AD535F" w:rsidRDefault="004B6728" w:rsidP="00DB4552">
      <w:pPr>
        <w:pStyle w:val="ListParagraph"/>
        <w:numPr>
          <w:ilvl w:val="3"/>
          <w:numId w:val="2"/>
        </w:numPr>
        <w:spacing w:line="276" w:lineRule="auto"/>
      </w:pPr>
      <w:r w:rsidRPr="00AD535F">
        <w:t xml:space="preserve">Definitions of Challenge, Need and a Problem </w:t>
      </w:r>
    </w:p>
    <w:p w:rsidR="004B6728" w:rsidRPr="00AD535F" w:rsidRDefault="004B6728" w:rsidP="00DB4552">
      <w:pPr>
        <w:pStyle w:val="ListParagraph"/>
        <w:numPr>
          <w:ilvl w:val="4"/>
          <w:numId w:val="2"/>
        </w:numPr>
        <w:spacing w:line="276" w:lineRule="auto"/>
        <w:rPr>
          <w:sz w:val="20"/>
        </w:rPr>
      </w:pPr>
      <w:r w:rsidRPr="00AD535F">
        <w:rPr>
          <w:sz w:val="20"/>
        </w:rPr>
        <w:t>Identified Challenges in the task</w:t>
      </w:r>
    </w:p>
    <w:p w:rsidR="004B6728" w:rsidRPr="00AD535F" w:rsidRDefault="004B6728" w:rsidP="00DB4552">
      <w:pPr>
        <w:pStyle w:val="ListParagraph"/>
        <w:numPr>
          <w:ilvl w:val="4"/>
          <w:numId w:val="2"/>
        </w:numPr>
        <w:spacing w:line="276" w:lineRule="auto"/>
        <w:rPr>
          <w:sz w:val="20"/>
        </w:rPr>
      </w:pPr>
      <w:r w:rsidRPr="00AD535F">
        <w:rPr>
          <w:sz w:val="20"/>
        </w:rPr>
        <w:t>Identified Needs in the task</w:t>
      </w:r>
    </w:p>
    <w:p w:rsidR="004B6728" w:rsidRDefault="004B6728" w:rsidP="00DB4552">
      <w:pPr>
        <w:pStyle w:val="ListParagraph"/>
        <w:numPr>
          <w:ilvl w:val="4"/>
          <w:numId w:val="2"/>
        </w:numPr>
        <w:spacing w:line="276" w:lineRule="auto"/>
        <w:rPr>
          <w:sz w:val="20"/>
        </w:rPr>
      </w:pPr>
      <w:r w:rsidRPr="00AD535F">
        <w:rPr>
          <w:sz w:val="20"/>
        </w:rPr>
        <w:t>Identified Problem in the task</w:t>
      </w:r>
    </w:p>
    <w:p w:rsidR="00EE211F" w:rsidRPr="00AD535F" w:rsidRDefault="00120513" w:rsidP="00DB4552">
      <w:pPr>
        <w:pStyle w:val="ListParagraph"/>
        <w:numPr>
          <w:ilvl w:val="4"/>
          <w:numId w:val="2"/>
        </w:numPr>
        <w:spacing w:line="276" w:lineRule="auto"/>
        <w:rPr>
          <w:sz w:val="20"/>
        </w:rPr>
      </w:pPr>
      <w:r>
        <w:rPr>
          <w:sz w:val="20"/>
        </w:rPr>
        <w:t>Prioritizing the needs based on Intensity - Severe, Moderate or wild.</w:t>
      </w:r>
    </w:p>
    <w:p w:rsidR="004B6728" w:rsidRPr="00AD535F" w:rsidRDefault="004B6728" w:rsidP="008A4502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AD535F">
        <w:rPr>
          <w:b/>
          <w:sz w:val="28"/>
        </w:rPr>
        <w:t>The Problem Statement</w:t>
      </w:r>
      <w:r w:rsidR="008A4502" w:rsidRPr="00AD535F">
        <w:rPr>
          <w:b/>
          <w:sz w:val="28"/>
        </w:rPr>
        <w:t>.</w:t>
      </w:r>
    </w:p>
    <w:p w:rsidR="00AD535F" w:rsidRDefault="00AD535F" w:rsidP="00AD535F">
      <w:pPr>
        <w:spacing w:line="276" w:lineRule="auto"/>
        <w:rPr>
          <w:b/>
        </w:rPr>
      </w:pPr>
    </w:p>
    <w:p w:rsidR="00AD535F" w:rsidRDefault="00AD535F" w:rsidP="00AD535F">
      <w:pPr>
        <w:spacing w:line="276" w:lineRule="auto"/>
        <w:rPr>
          <w:b/>
        </w:rPr>
      </w:pPr>
    </w:p>
    <w:p w:rsidR="004B6E07" w:rsidRPr="00AD535F" w:rsidRDefault="004B6E07" w:rsidP="00AD535F">
      <w:pPr>
        <w:spacing w:line="276" w:lineRule="auto"/>
        <w:rPr>
          <w:b/>
        </w:rPr>
      </w:pPr>
    </w:p>
    <w:p w:rsidR="008A4502" w:rsidRPr="006439FB" w:rsidRDefault="006A124B" w:rsidP="008A4502">
      <w:pPr>
        <w:pStyle w:val="ListParagraph"/>
        <w:numPr>
          <w:ilvl w:val="0"/>
          <w:numId w:val="2"/>
        </w:numPr>
        <w:spacing w:line="276" w:lineRule="auto"/>
        <w:rPr>
          <w:b/>
          <w:sz w:val="28"/>
        </w:rPr>
      </w:pPr>
      <w:r w:rsidRPr="006439FB">
        <w:rPr>
          <w:b/>
          <w:sz w:val="28"/>
        </w:rPr>
        <w:t xml:space="preserve">CHAPTER – </w:t>
      </w:r>
      <w:r w:rsidR="008A4502" w:rsidRPr="006439FB">
        <w:rPr>
          <w:b/>
          <w:sz w:val="28"/>
        </w:rPr>
        <w:t>2:</w:t>
      </w:r>
      <w:r w:rsidR="00771878" w:rsidRPr="006439FB">
        <w:rPr>
          <w:b/>
          <w:sz w:val="28"/>
        </w:rPr>
        <w:t xml:space="preserve"> </w:t>
      </w:r>
      <w:r w:rsidR="00665B0B">
        <w:rPr>
          <w:b/>
          <w:sz w:val="28"/>
        </w:rPr>
        <w:t>SURVEY</w:t>
      </w:r>
    </w:p>
    <w:p w:rsidR="008A4502" w:rsidRPr="00EE211F" w:rsidRDefault="00665B0B" w:rsidP="00EE211F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EE211F">
        <w:rPr>
          <w:b/>
          <w:sz w:val="28"/>
        </w:rPr>
        <w:t>Prior Art Search</w:t>
      </w:r>
    </w:p>
    <w:p w:rsidR="00EE211F" w:rsidRDefault="00EE211F" w:rsidP="00EE211F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Patent Search Results</w:t>
      </w:r>
    </w:p>
    <w:p w:rsidR="00EE211F" w:rsidRDefault="00EE211F" w:rsidP="00EE211F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Technology Search Results</w:t>
      </w:r>
    </w:p>
    <w:p w:rsidR="00EE211F" w:rsidRPr="00EE211F" w:rsidRDefault="00EE211F" w:rsidP="00EE211F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Product Search Results</w:t>
      </w:r>
    </w:p>
    <w:p w:rsidR="00AD535F" w:rsidRDefault="00AD535F" w:rsidP="00AD535F">
      <w:pPr>
        <w:pStyle w:val="ListParagraph"/>
        <w:spacing w:line="276" w:lineRule="auto"/>
        <w:ind w:left="1800"/>
        <w:rPr>
          <w:b/>
        </w:rPr>
      </w:pPr>
    </w:p>
    <w:p w:rsidR="004B6E07" w:rsidRDefault="004B6E07" w:rsidP="00AD535F">
      <w:pPr>
        <w:pStyle w:val="ListParagraph"/>
        <w:spacing w:line="276" w:lineRule="auto"/>
        <w:ind w:left="1800"/>
        <w:rPr>
          <w:b/>
        </w:rPr>
      </w:pPr>
    </w:p>
    <w:p w:rsidR="00AD535F" w:rsidRPr="00AD535F" w:rsidRDefault="00AD535F" w:rsidP="00AD535F">
      <w:pPr>
        <w:pStyle w:val="ListParagraph"/>
        <w:spacing w:line="276" w:lineRule="auto"/>
        <w:ind w:left="1800"/>
        <w:rPr>
          <w:b/>
          <w:sz w:val="20"/>
        </w:rPr>
      </w:pPr>
    </w:p>
    <w:p w:rsidR="00A676A5" w:rsidRPr="00AD535F" w:rsidRDefault="00AD535F" w:rsidP="00DB4552">
      <w:pPr>
        <w:numPr>
          <w:ilvl w:val="0"/>
          <w:numId w:val="2"/>
        </w:numPr>
        <w:spacing w:line="276" w:lineRule="auto"/>
        <w:rPr>
          <w:b/>
          <w:sz w:val="28"/>
        </w:rPr>
      </w:pPr>
      <w:r w:rsidRPr="00AD535F">
        <w:rPr>
          <w:b/>
          <w:sz w:val="28"/>
        </w:rPr>
        <w:t>C</w:t>
      </w:r>
      <w:r w:rsidR="008A4502" w:rsidRPr="00AD535F">
        <w:rPr>
          <w:b/>
          <w:sz w:val="28"/>
        </w:rPr>
        <w:t xml:space="preserve">HAPTER – 3: </w:t>
      </w:r>
      <w:r w:rsidR="00EE211F">
        <w:rPr>
          <w:b/>
          <w:sz w:val="28"/>
        </w:rPr>
        <w:t>BRAINSTORMING</w:t>
      </w:r>
    </w:p>
    <w:p w:rsidR="00DB4552" w:rsidRPr="00AD535F" w:rsidRDefault="00DB4552" w:rsidP="00DB4552">
      <w:pPr>
        <w:numPr>
          <w:ilvl w:val="1"/>
          <w:numId w:val="2"/>
        </w:numPr>
        <w:spacing w:line="276" w:lineRule="auto"/>
        <w:rPr>
          <w:b/>
          <w:sz w:val="28"/>
        </w:rPr>
      </w:pPr>
      <w:r w:rsidRPr="00AD535F">
        <w:rPr>
          <w:b/>
          <w:sz w:val="28"/>
        </w:rPr>
        <w:t>Concept Generation</w:t>
      </w:r>
    </w:p>
    <w:p w:rsidR="00DB4552" w:rsidRPr="00AD535F" w:rsidRDefault="00EE211F" w:rsidP="00DB4552">
      <w:pPr>
        <w:numPr>
          <w:ilvl w:val="2"/>
          <w:numId w:val="2"/>
        </w:numPr>
        <w:spacing w:line="276" w:lineRule="auto"/>
        <w:rPr>
          <w:b/>
        </w:rPr>
      </w:pPr>
      <w:r>
        <w:rPr>
          <w:b/>
        </w:rPr>
        <w:t>Understanding of SCAMPER</w:t>
      </w:r>
    </w:p>
    <w:p w:rsidR="00AD535F" w:rsidRDefault="00DB4552" w:rsidP="00EE211F">
      <w:pPr>
        <w:numPr>
          <w:ilvl w:val="2"/>
          <w:numId w:val="2"/>
        </w:numPr>
        <w:spacing w:line="276" w:lineRule="auto"/>
        <w:rPr>
          <w:b/>
        </w:rPr>
      </w:pPr>
      <w:r w:rsidRPr="00AD535F">
        <w:rPr>
          <w:b/>
        </w:rPr>
        <w:t>Concepts Generated using the tool</w:t>
      </w:r>
    </w:p>
    <w:p w:rsidR="00EE211F" w:rsidRPr="00EE211F" w:rsidRDefault="00EE211F" w:rsidP="00EE211F">
      <w:pPr>
        <w:numPr>
          <w:ilvl w:val="3"/>
          <w:numId w:val="2"/>
        </w:numPr>
        <w:spacing w:line="276" w:lineRule="auto"/>
      </w:pPr>
      <w:r w:rsidRPr="00EE211F">
        <w:t>Relevant Solution</w:t>
      </w:r>
      <w:r>
        <w:t xml:space="preserve"> Identified</w:t>
      </w:r>
    </w:p>
    <w:p w:rsidR="00AD535F" w:rsidRDefault="00AD535F" w:rsidP="00AD535F">
      <w:pPr>
        <w:spacing w:line="276" w:lineRule="auto"/>
        <w:ind w:left="1080"/>
        <w:rPr>
          <w:b/>
        </w:rPr>
      </w:pPr>
    </w:p>
    <w:p w:rsidR="00AD535F" w:rsidRDefault="00AD535F" w:rsidP="00AD535F">
      <w:pPr>
        <w:spacing w:line="276" w:lineRule="auto"/>
        <w:ind w:left="1080"/>
        <w:rPr>
          <w:b/>
        </w:rPr>
      </w:pPr>
    </w:p>
    <w:p w:rsidR="004B6E07" w:rsidRPr="00AD535F" w:rsidRDefault="004B6E07" w:rsidP="00AD535F">
      <w:pPr>
        <w:spacing w:line="276" w:lineRule="auto"/>
        <w:ind w:left="1080"/>
        <w:rPr>
          <w:b/>
        </w:rPr>
      </w:pPr>
    </w:p>
    <w:p w:rsidR="006A124B" w:rsidRPr="006439FB" w:rsidRDefault="006A124B" w:rsidP="00A676A5">
      <w:pPr>
        <w:numPr>
          <w:ilvl w:val="0"/>
          <w:numId w:val="2"/>
        </w:numPr>
        <w:spacing w:line="276" w:lineRule="auto"/>
        <w:rPr>
          <w:b/>
        </w:rPr>
      </w:pPr>
      <w:r w:rsidRPr="006439FB">
        <w:rPr>
          <w:b/>
          <w:sz w:val="28"/>
        </w:rPr>
        <w:lastRenderedPageBreak/>
        <w:t xml:space="preserve">CHAPTER – </w:t>
      </w:r>
      <w:r w:rsidR="008A4502" w:rsidRPr="006439FB">
        <w:rPr>
          <w:b/>
          <w:sz w:val="28"/>
        </w:rPr>
        <w:t>4</w:t>
      </w:r>
      <w:r w:rsidRPr="006439FB">
        <w:rPr>
          <w:b/>
          <w:sz w:val="28"/>
        </w:rPr>
        <w:t>:</w:t>
      </w:r>
      <w:r w:rsidR="00C06A44" w:rsidRPr="006439FB">
        <w:rPr>
          <w:b/>
          <w:sz w:val="28"/>
        </w:rPr>
        <w:t xml:space="preserve"> </w:t>
      </w:r>
      <w:r w:rsidR="00DB4552" w:rsidRPr="006439FB">
        <w:rPr>
          <w:b/>
          <w:sz w:val="28"/>
        </w:rPr>
        <w:t>REALIZING THE SOLUTION</w:t>
      </w:r>
      <w:r w:rsidR="006C2795" w:rsidRPr="006439FB">
        <w:rPr>
          <w:b/>
          <w:sz w:val="28"/>
        </w:rPr>
        <w:t xml:space="preserve"> </w:t>
      </w:r>
    </w:p>
    <w:p w:rsidR="00A676A5" w:rsidRPr="00AD535F" w:rsidRDefault="00836DE3" w:rsidP="00836DE3">
      <w:pPr>
        <w:pStyle w:val="ListParagraph"/>
        <w:numPr>
          <w:ilvl w:val="1"/>
          <w:numId w:val="2"/>
        </w:numPr>
        <w:spacing w:line="276" w:lineRule="auto"/>
        <w:rPr>
          <w:b/>
          <w:sz w:val="28"/>
        </w:rPr>
      </w:pPr>
      <w:bookmarkStart w:id="0" w:name="_GoBack"/>
      <w:bookmarkEnd w:id="0"/>
      <w:r w:rsidRPr="00AD535F">
        <w:rPr>
          <w:b/>
          <w:sz w:val="28"/>
        </w:rPr>
        <w:t>Product Architecture</w:t>
      </w:r>
    </w:p>
    <w:p w:rsidR="00836DE3" w:rsidRPr="00AD535F" w:rsidRDefault="00836DE3" w:rsidP="00836DE3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 w:rsidRPr="00AD535F">
        <w:rPr>
          <w:b/>
        </w:rPr>
        <w:t>Physical Decomposition</w:t>
      </w:r>
    </w:p>
    <w:p w:rsidR="00836DE3" w:rsidRPr="00AD535F" w:rsidRDefault="00836DE3" w:rsidP="00836DE3">
      <w:pPr>
        <w:pStyle w:val="ListParagraph"/>
        <w:numPr>
          <w:ilvl w:val="3"/>
          <w:numId w:val="2"/>
        </w:numPr>
        <w:spacing w:line="276" w:lineRule="auto"/>
      </w:pPr>
      <w:r w:rsidRPr="00AD535F">
        <w:t>Material Choice</w:t>
      </w:r>
    </w:p>
    <w:p w:rsidR="00836DE3" w:rsidRPr="00AD535F" w:rsidRDefault="00836DE3" w:rsidP="00836DE3">
      <w:pPr>
        <w:pStyle w:val="ListParagraph"/>
        <w:numPr>
          <w:ilvl w:val="3"/>
          <w:numId w:val="2"/>
        </w:numPr>
        <w:spacing w:line="276" w:lineRule="auto"/>
      </w:pPr>
      <w:r w:rsidRPr="00AD535F">
        <w:t>Manufacturing Process followed</w:t>
      </w:r>
    </w:p>
    <w:p w:rsidR="00836DE3" w:rsidRPr="00AD535F" w:rsidRDefault="00836DE3" w:rsidP="00836DE3">
      <w:pPr>
        <w:pStyle w:val="ListParagraph"/>
        <w:numPr>
          <w:ilvl w:val="2"/>
          <w:numId w:val="2"/>
        </w:numPr>
        <w:spacing w:line="276" w:lineRule="auto"/>
        <w:rPr>
          <w:b/>
          <w:sz w:val="28"/>
        </w:rPr>
      </w:pPr>
      <w:r w:rsidRPr="00AD535F">
        <w:rPr>
          <w:b/>
        </w:rPr>
        <w:t>Functional Decomposition</w:t>
      </w:r>
    </w:p>
    <w:p w:rsidR="00836DE3" w:rsidRPr="00AD535F" w:rsidRDefault="00836DE3" w:rsidP="00836DE3">
      <w:pPr>
        <w:pStyle w:val="ListParagraph"/>
        <w:numPr>
          <w:ilvl w:val="3"/>
          <w:numId w:val="2"/>
        </w:numPr>
        <w:spacing w:line="276" w:lineRule="auto"/>
      </w:pPr>
      <w:r w:rsidRPr="00AD535F">
        <w:t>Part</w:t>
      </w:r>
      <w:r w:rsidR="00C06A44" w:rsidRPr="00AD535F">
        <w:t xml:space="preserve"> - w</w:t>
      </w:r>
      <w:r w:rsidRPr="00AD535F">
        <w:t>ise Functionality</w:t>
      </w:r>
    </w:p>
    <w:p w:rsidR="00836DE3" w:rsidRPr="00AD535F" w:rsidRDefault="00836DE3" w:rsidP="00836DE3">
      <w:pPr>
        <w:pStyle w:val="ListParagraph"/>
        <w:numPr>
          <w:ilvl w:val="3"/>
          <w:numId w:val="2"/>
        </w:numPr>
        <w:spacing w:line="276" w:lineRule="auto"/>
      </w:pPr>
      <w:r w:rsidRPr="00AD535F">
        <w:t>Physical Assembly</w:t>
      </w:r>
    </w:p>
    <w:p w:rsidR="00A676A5" w:rsidRDefault="00A676A5" w:rsidP="00836DE3">
      <w:pPr>
        <w:pStyle w:val="ListParagraph"/>
        <w:numPr>
          <w:ilvl w:val="1"/>
          <w:numId w:val="2"/>
        </w:numPr>
        <w:spacing w:line="276" w:lineRule="auto"/>
        <w:rPr>
          <w:b/>
          <w:sz w:val="28"/>
        </w:rPr>
      </w:pPr>
      <w:r w:rsidRPr="00AD535F">
        <w:rPr>
          <w:b/>
          <w:sz w:val="28"/>
        </w:rPr>
        <w:t>Execution</w:t>
      </w:r>
    </w:p>
    <w:p w:rsidR="00120513" w:rsidRPr="00120513" w:rsidRDefault="00120513" w:rsidP="00120513">
      <w:pPr>
        <w:pStyle w:val="ListParagraph"/>
        <w:numPr>
          <w:ilvl w:val="2"/>
          <w:numId w:val="2"/>
        </w:numPr>
        <w:spacing w:line="276" w:lineRule="auto"/>
        <w:rPr>
          <w:b/>
        </w:rPr>
      </w:pPr>
      <w:r w:rsidRPr="00120513">
        <w:rPr>
          <w:b/>
        </w:rPr>
        <w:t>Photographs</w:t>
      </w:r>
    </w:p>
    <w:p w:rsidR="006439FB" w:rsidRDefault="006439FB" w:rsidP="006439FB">
      <w:pPr>
        <w:spacing w:line="276" w:lineRule="auto"/>
        <w:rPr>
          <w:b/>
        </w:rPr>
      </w:pPr>
    </w:p>
    <w:p w:rsidR="006439FB" w:rsidRDefault="006439FB" w:rsidP="006439FB">
      <w:pPr>
        <w:spacing w:line="276" w:lineRule="auto"/>
        <w:rPr>
          <w:b/>
        </w:rPr>
      </w:pPr>
    </w:p>
    <w:p w:rsidR="004B6E07" w:rsidRPr="006439FB" w:rsidRDefault="004B6E07" w:rsidP="006439FB">
      <w:pPr>
        <w:spacing w:line="276" w:lineRule="auto"/>
        <w:rPr>
          <w:b/>
        </w:rPr>
      </w:pPr>
    </w:p>
    <w:p w:rsidR="00A676A5" w:rsidRPr="006439FB" w:rsidRDefault="006C2795" w:rsidP="00836DE3">
      <w:pPr>
        <w:pStyle w:val="ListParagraph"/>
        <w:numPr>
          <w:ilvl w:val="0"/>
          <w:numId w:val="2"/>
        </w:numPr>
        <w:spacing w:line="276" w:lineRule="auto"/>
        <w:rPr>
          <w:b/>
          <w:sz w:val="28"/>
        </w:rPr>
      </w:pPr>
      <w:r w:rsidRPr="006439FB">
        <w:rPr>
          <w:b/>
          <w:sz w:val="28"/>
        </w:rPr>
        <w:t xml:space="preserve">CHAPTER – </w:t>
      </w:r>
      <w:r w:rsidR="00836DE3" w:rsidRPr="006439FB">
        <w:rPr>
          <w:b/>
          <w:sz w:val="28"/>
        </w:rPr>
        <w:t>5</w:t>
      </w:r>
      <w:r w:rsidRPr="006439FB">
        <w:rPr>
          <w:b/>
          <w:sz w:val="28"/>
        </w:rPr>
        <w:t>: COST ESTIMATE</w:t>
      </w:r>
    </w:p>
    <w:p w:rsidR="00836DE3" w:rsidRPr="006439FB" w:rsidRDefault="00836DE3" w:rsidP="00836DE3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6439FB">
        <w:rPr>
          <w:b/>
        </w:rPr>
        <w:t>Material Cost</w:t>
      </w:r>
    </w:p>
    <w:p w:rsidR="00C06A44" w:rsidRPr="006439FB" w:rsidRDefault="00836DE3" w:rsidP="00C06A44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6439FB">
        <w:rPr>
          <w:b/>
        </w:rPr>
        <w:t>Manufacturing Cost</w:t>
      </w:r>
    </w:p>
    <w:p w:rsidR="003E08A2" w:rsidRPr="006439FB" w:rsidRDefault="00836DE3" w:rsidP="00C06A44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6439FB">
        <w:rPr>
          <w:b/>
        </w:rPr>
        <w:t>Miscellaneous Expenses</w:t>
      </w:r>
      <w:r w:rsidRPr="006439FB">
        <w:rPr>
          <w:b/>
        </w:rPr>
        <w:tab/>
      </w:r>
    </w:p>
    <w:p w:rsidR="00A676A5" w:rsidRDefault="00A676A5" w:rsidP="00AD535F">
      <w:pPr>
        <w:spacing w:line="276" w:lineRule="auto"/>
        <w:rPr>
          <w:b/>
        </w:rPr>
      </w:pPr>
    </w:p>
    <w:p w:rsidR="00AD535F" w:rsidRDefault="00AD535F" w:rsidP="00AD535F">
      <w:pPr>
        <w:spacing w:line="276" w:lineRule="auto"/>
        <w:rPr>
          <w:b/>
        </w:rPr>
      </w:pPr>
    </w:p>
    <w:p w:rsidR="004B6E07" w:rsidRPr="00AD535F" w:rsidRDefault="004B6E07" w:rsidP="00AD535F">
      <w:pPr>
        <w:spacing w:line="276" w:lineRule="auto"/>
        <w:rPr>
          <w:b/>
        </w:rPr>
      </w:pPr>
    </w:p>
    <w:p w:rsidR="00A676A5" w:rsidRPr="006439FB" w:rsidRDefault="00BA46FA" w:rsidP="00A0398F">
      <w:pPr>
        <w:numPr>
          <w:ilvl w:val="0"/>
          <w:numId w:val="2"/>
        </w:numPr>
        <w:spacing w:line="276" w:lineRule="auto"/>
        <w:rPr>
          <w:b/>
          <w:sz w:val="28"/>
        </w:rPr>
      </w:pPr>
      <w:r w:rsidRPr="006439FB">
        <w:rPr>
          <w:b/>
          <w:sz w:val="28"/>
        </w:rPr>
        <w:t>C</w:t>
      </w:r>
      <w:r w:rsidR="00C06A44" w:rsidRPr="006439FB">
        <w:rPr>
          <w:b/>
          <w:sz w:val="28"/>
        </w:rPr>
        <w:t>HAPTER – 6:</w:t>
      </w:r>
      <w:r w:rsidRPr="006439FB">
        <w:rPr>
          <w:b/>
          <w:sz w:val="28"/>
        </w:rPr>
        <w:t xml:space="preserve"> CONCLU</w:t>
      </w:r>
      <w:r w:rsidR="00C06A44" w:rsidRPr="006439FB">
        <w:rPr>
          <w:b/>
          <w:sz w:val="28"/>
        </w:rPr>
        <w:t>S</w:t>
      </w:r>
      <w:r w:rsidRPr="006439FB">
        <w:rPr>
          <w:b/>
          <w:sz w:val="28"/>
        </w:rPr>
        <w:t xml:space="preserve">ION AND </w:t>
      </w:r>
      <w:r w:rsidR="00C06A44" w:rsidRPr="006439FB">
        <w:rPr>
          <w:b/>
          <w:sz w:val="28"/>
        </w:rPr>
        <w:t>FUTURE SCOPE</w:t>
      </w:r>
    </w:p>
    <w:p w:rsidR="00A676A5" w:rsidRPr="006439FB" w:rsidRDefault="00EA00D7" w:rsidP="00400994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6439FB">
        <w:rPr>
          <w:b/>
        </w:rPr>
        <w:t>C</w:t>
      </w:r>
      <w:r w:rsidR="00400994" w:rsidRPr="006439FB">
        <w:rPr>
          <w:b/>
        </w:rPr>
        <w:t>onclusion</w:t>
      </w:r>
    </w:p>
    <w:p w:rsidR="00400994" w:rsidRPr="006439FB" w:rsidRDefault="00400994" w:rsidP="00400994">
      <w:pPr>
        <w:pStyle w:val="ListParagraph"/>
        <w:numPr>
          <w:ilvl w:val="1"/>
          <w:numId w:val="2"/>
        </w:numPr>
        <w:spacing w:line="276" w:lineRule="auto"/>
        <w:rPr>
          <w:b/>
        </w:rPr>
      </w:pPr>
      <w:r w:rsidRPr="006439FB">
        <w:rPr>
          <w:b/>
        </w:rPr>
        <w:t>Future Scope for Improvement</w:t>
      </w:r>
    </w:p>
    <w:p w:rsidR="00A47211" w:rsidRPr="00400994" w:rsidRDefault="00A47211" w:rsidP="00400994">
      <w:pPr>
        <w:spacing w:line="276" w:lineRule="auto"/>
        <w:rPr>
          <w:b/>
          <w:sz w:val="28"/>
        </w:rPr>
      </w:pPr>
    </w:p>
    <w:p w:rsidR="00A47211" w:rsidRDefault="00A47211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213128" w:rsidRDefault="00213128" w:rsidP="00A47211">
      <w:pPr>
        <w:rPr>
          <w:b/>
          <w:sz w:val="28"/>
        </w:rPr>
      </w:pPr>
    </w:p>
    <w:p w:rsidR="00213128" w:rsidRDefault="00213128" w:rsidP="00A47211">
      <w:pPr>
        <w:rPr>
          <w:b/>
          <w:sz w:val="28"/>
        </w:rPr>
      </w:pPr>
    </w:p>
    <w:p w:rsidR="00213128" w:rsidRDefault="00213128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6439FB" w:rsidRDefault="006439FB" w:rsidP="00A47211">
      <w:pPr>
        <w:rPr>
          <w:b/>
          <w:sz w:val="28"/>
        </w:rPr>
      </w:pPr>
    </w:p>
    <w:p w:rsidR="00AD2188" w:rsidRPr="00400994" w:rsidRDefault="00400994" w:rsidP="00400994">
      <w:pPr>
        <w:jc w:val="center"/>
        <w:rPr>
          <w:sz w:val="28"/>
        </w:rPr>
      </w:pPr>
      <w:r>
        <w:rPr>
          <w:sz w:val="28"/>
        </w:rPr>
        <w:t>v</w:t>
      </w:r>
      <w:r w:rsidR="006439FB">
        <w:rPr>
          <w:sz w:val="28"/>
        </w:rPr>
        <w:t>i</w:t>
      </w:r>
    </w:p>
    <w:p w:rsidR="00F65C68" w:rsidRPr="00400994" w:rsidRDefault="00F65C68" w:rsidP="00F65C68">
      <w:pPr>
        <w:jc w:val="center"/>
        <w:rPr>
          <w:b/>
          <w:sz w:val="28"/>
        </w:rPr>
      </w:pPr>
      <w:r w:rsidRPr="00400994">
        <w:rPr>
          <w:b/>
          <w:sz w:val="28"/>
        </w:rPr>
        <w:lastRenderedPageBreak/>
        <w:t xml:space="preserve">LIST OF FIGURES </w:t>
      </w:r>
    </w:p>
    <w:p w:rsidR="00534F50" w:rsidRDefault="00534F50" w:rsidP="00F65C68">
      <w:pPr>
        <w:jc w:val="center"/>
        <w:rPr>
          <w:b/>
          <w:i/>
          <w:sz w:val="28"/>
        </w:rPr>
      </w:pPr>
    </w:p>
    <w:p w:rsidR="00400994" w:rsidRDefault="00400994" w:rsidP="00F65C68">
      <w:pPr>
        <w:jc w:val="center"/>
        <w:rPr>
          <w:b/>
          <w:i/>
          <w:sz w:val="28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008"/>
        <w:gridCol w:w="6210"/>
        <w:gridCol w:w="1620"/>
      </w:tblGrid>
      <w:tr w:rsidR="00534F50" w:rsidTr="00534F50">
        <w:trPr>
          <w:jc w:val="center"/>
        </w:trPr>
        <w:tc>
          <w:tcPr>
            <w:tcW w:w="1008" w:type="dxa"/>
          </w:tcPr>
          <w:p w:rsidR="00534F50" w:rsidRPr="006439FB" w:rsidRDefault="00A130E9" w:rsidP="00F65C68">
            <w:pPr>
              <w:jc w:val="center"/>
              <w:rPr>
                <w:b/>
                <w:i/>
              </w:rPr>
            </w:pPr>
            <w:r w:rsidRPr="006439FB">
              <w:rPr>
                <w:b/>
              </w:rPr>
              <w:t>S.NO.</w:t>
            </w:r>
          </w:p>
        </w:tc>
        <w:tc>
          <w:tcPr>
            <w:tcW w:w="6210" w:type="dxa"/>
          </w:tcPr>
          <w:p w:rsidR="00534F50" w:rsidRPr="006439FB" w:rsidRDefault="00A130E9" w:rsidP="00F65C68">
            <w:pPr>
              <w:jc w:val="center"/>
              <w:rPr>
                <w:b/>
                <w:i/>
              </w:rPr>
            </w:pPr>
            <w:r w:rsidRPr="006439FB">
              <w:rPr>
                <w:b/>
              </w:rPr>
              <w:t>FIGURE NAME</w:t>
            </w:r>
          </w:p>
        </w:tc>
        <w:tc>
          <w:tcPr>
            <w:tcW w:w="1620" w:type="dxa"/>
          </w:tcPr>
          <w:p w:rsidR="00534F50" w:rsidRPr="006439FB" w:rsidRDefault="00A130E9" w:rsidP="00F65C68">
            <w:pPr>
              <w:jc w:val="center"/>
              <w:rPr>
                <w:b/>
                <w:i/>
              </w:rPr>
            </w:pPr>
            <w:r w:rsidRPr="006439FB">
              <w:rPr>
                <w:b/>
              </w:rPr>
              <w:t>PAGE NO.</w:t>
            </w: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  <w:tr w:rsidR="00534F50" w:rsidTr="00534F50">
        <w:trPr>
          <w:jc w:val="center"/>
        </w:trPr>
        <w:tc>
          <w:tcPr>
            <w:tcW w:w="1008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534F50" w:rsidRDefault="00534F50" w:rsidP="00F65C68">
            <w:pPr>
              <w:jc w:val="center"/>
              <w:rPr>
                <w:b/>
                <w:sz w:val="28"/>
              </w:rPr>
            </w:pPr>
          </w:p>
        </w:tc>
      </w:tr>
    </w:tbl>
    <w:p w:rsidR="00534F50" w:rsidRDefault="00534F50" w:rsidP="00F65C68">
      <w:pPr>
        <w:jc w:val="center"/>
        <w:rPr>
          <w:b/>
          <w:i/>
          <w:sz w:val="28"/>
        </w:rPr>
      </w:pPr>
    </w:p>
    <w:p w:rsidR="00F65C68" w:rsidRDefault="00F65C68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6439FB" w:rsidRDefault="006439FB" w:rsidP="00F65C68">
      <w:pPr>
        <w:rPr>
          <w:b/>
          <w:sz w:val="28"/>
        </w:rPr>
      </w:pPr>
    </w:p>
    <w:p w:rsidR="006439FB" w:rsidRDefault="006439FB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534F50" w:rsidRDefault="00534F50" w:rsidP="00F65C68">
      <w:pPr>
        <w:rPr>
          <w:b/>
          <w:sz w:val="28"/>
        </w:rPr>
      </w:pPr>
    </w:p>
    <w:p w:rsidR="00534F50" w:rsidRPr="00534F50" w:rsidRDefault="00534F50" w:rsidP="00534F50">
      <w:pPr>
        <w:jc w:val="center"/>
        <w:rPr>
          <w:sz w:val="28"/>
        </w:rPr>
      </w:pPr>
      <w:r w:rsidRPr="00534F50">
        <w:rPr>
          <w:sz w:val="28"/>
        </w:rPr>
        <w:t>vii</w:t>
      </w:r>
    </w:p>
    <w:p w:rsidR="00AD2188" w:rsidRDefault="00AD2188" w:rsidP="00A53906">
      <w:pPr>
        <w:jc w:val="center"/>
        <w:rPr>
          <w:b/>
          <w:sz w:val="30"/>
        </w:rPr>
      </w:pPr>
    </w:p>
    <w:p w:rsidR="00A53906" w:rsidRPr="006439FB" w:rsidRDefault="00A53906" w:rsidP="00A53906">
      <w:pPr>
        <w:jc w:val="center"/>
        <w:rPr>
          <w:b/>
          <w:sz w:val="28"/>
        </w:rPr>
      </w:pPr>
      <w:r w:rsidRPr="006439FB">
        <w:rPr>
          <w:b/>
          <w:sz w:val="28"/>
        </w:rPr>
        <w:t>LIST OF TABLES</w:t>
      </w:r>
    </w:p>
    <w:p w:rsidR="00A53906" w:rsidRDefault="00A53906" w:rsidP="00A53906">
      <w:pPr>
        <w:jc w:val="center"/>
        <w:rPr>
          <w:b/>
          <w:i/>
          <w:sz w:val="28"/>
        </w:rPr>
      </w:pPr>
    </w:p>
    <w:p w:rsidR="00A53906" w:rsidRDefault="00A53906" w:rsidP="00A53906">
      <w:pPr>
        <w:jc w:val="center"/>
        <w:rPr>
          <w:b/>
          <w:i/>
          <w:sz w:val="28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008"/>
        <w:gridCol w:w="6210"/>
        <w:gridCol w:w="1620"/>
      </w:tblGrid>
      <w:tr w:rsidR="00A53906" w:rsidTr="00755056">
        <w:trPr>
          <w:jc w:val="center"/>
        </w:trPr>
        <w:tc>
          <w:tcPr>
            <w:tcW w:w="1008" w:type="dxa"/>
          </w:tcPr>
          <w:p w:rsidR="00A53906" w:rsidRPr="00AD535F" w:rsidRDefault="00A130E9" w:rsidP="00755056">
            <w:pPr>
              <w:jc w:val="center"/>
              <w:rPr>
                <w:b/>
                <w:i/>
              </w:rPr>
            </w:pPr>
            <w:r w:rsidRPr="00AD535F">
              <w:rPr>
                <w:b/>
              </w:rPr>
              <w:t>S.NO.</w:t>
            </w:r>
          </w:p>
        </w:tc>
        <w:tc>
          <w:tcPr>
            <w:tcW w:w="6210" w:type="dxa"/>
          </w:tcPr>
          <w:p w:rsidR="00A53906" w:rsidRPr="00AD535F" w:rsidRDefault="0002229B" w:rsidP="00755056">
            <w:pPr>
              <w:jc w:val="center"/>
              <w:rPr>
                <w:b/>
                <w:i/>
              </w:rPr>
            </w:pPr>
            <w:r w:rsidRPr="00AD535F">
              <w:rPr>
                <w:b/>
              </w:rPr>
              <w:t>TABLE</w:t>
            </w:r>
            <w:r w:rsidR="00A130E9" w:rsidRPr="00AD535F">
              <w:rPr>
                <w:b/>
              </w:rPr>
              <w:t>NAME</w:t>
            </w:r>
          </w:p>
        </w:tc>
        <w:tc>
          <w:tcPr>
            <w:tcW w:w="1620" w:type="dxa"/>
          </w:tcPr>
          <w:p w:rsidR="00A53906" w:rsidRPr="00AD535F" w:rsidRDefault="00A130E9" w:rsidP="00755056">
            <w:pPr>
              <w:jc w:val="center"/>
              <w:rPr>
                <w:b/>
                <w:i/>
              </w:rPr>
            </w:pPr>
            <w:r w:rsidRPr="00AD535F">
              <w:rPr>
                <w:b/>
              </w:rPr>
              <w:t>PAGE NO.</w:t>
            </w: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  <w:tr w:rsidR="00A53906" w:rsidTr="00755056">
        <w:trPr>
          <w:jc w:val="center"/>
        </w:trPr>
        <w:tc>
          <w:tcPr>
            <w:tcW w:w="1008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A53906" w:rsidRDefault="00A53906" w:rsidP="00755056">
            <w:pPr>
              <w:jc w:val="center"/>
              <w:rPr>
                <w:b/>
                <w:sz w:val="28"/>
              </w:rPr>
            </w:pPr>
          </w:p>
        </w:tc>
      </w:tr>
    </w:tbl>
    <w:p w:rsidR="00A53906" w:rsidRDefault="00A53906" w:rsidP="00A53906">
      <w:pPr>
        <w:jc w:val="center"/>
        <w:rPr>
          <w:b/>
          <w:i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Default="00A53906" w:rsidP="00A53906">
      <w:pPr>
        <w:rPr>
          <w:b/>
          <w:sz w:val="28"/>
        </w:rPr>
      </w:pPr>
    </w:p>
    <w:p w:rsidR="00A53906" w:rsidRPr="00534F50" w:rsidRDefault="00A676A5" w:rsidP="00A53906">
      <w:pPr>
        <w:jc w:val="center"/>
        <w:rPr>
          <w:sz w:val="28"/>
        </w:rPr>
      </w:pPr>
      <w:r>
        <w:rPr>
          <w:sz w:val="28"/>
        </w:rPr>
        <w:t>viii</w:t>
      </w:r>
    </w:p>
    <w:p w:rsidR="00E21000" w:rsidRPr="00A130E9" w:rsidRDefault="00E21000" w:rsidP="00E21000">
      <w:pPr>
        <w:jc w:val="center"/>
        <w:rPr>
          <w:b/>
          <w:sz w:val="30"/>
        </w:rPr>
      </w:pPr>
      <w:r w:rsidRPr="00AD535F">
        <w:rPr>
          <w:b/>
          <w:sz w:val="28"/>
        </w:rPr>
        <w:lastRenderedPageBreak/>
        <w:t>LIST OF ACRONYMS</w:t>
      </w:r>
    </w:p>
    <w:p w:rsidR="00E21000" w:rsidRDefault="00E21000" w:rsidP="00E21000">
      <w:pPr>
        <w:jc w:val="center"/>
        <w:rPr>
          <w:b/>
          <w:i/>
          <w:sz w:val="28"/>
        </w:rPr>
      </w:pPr>
    </w:p>
    <w:p w:rsidR="00E21000" w:rsidRDefault="00E21000" w:rsidP="00E21000">
      <w:pPr>
        <w:jc w:val="center"/>
        <w:rPr>
          <w:b/>
          <w:i/>
          <w:sz w:val="28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008"/>
        <w:gridCol w:w="6210"/>
        <w:gridCol w:w="1620"/>
      </w:tblGrid>
      <w:tr w:rsidR="00E21000" w:rsidTr="00755056">
        <w:trPr>
          <w:jc w:val="center"/>
        </w:trPr>
        <w:tc>
          <w:tcPr>
            <w:tcW w:w="1008" w:type="dxa"/>
          </w:tcPr>
          <w:p w:rsidR="00E21000" w:rsidRPr="00AD535F" w:rsidRDefault="00E21000" w:rsidP="00755056">
            <w:pPr>
              <w:jc w:val="center"/>
              <w:rPr>
                <w:b/>
                <w:i/>
              </w:rPr>
            </w:pPr>
            <w:r w:rsidRPr="00AD535F">
              <w:rPr>
                <w:b/>
              </w:rPr>
              <w:t>S.NO.</w:t>
            </w:r>
          </w:p>
        </w:tc>
        <w:tc>
          <w:tcPr>
            <w:tcW w:w="6210" w:type="dxa"/>
          </w:tcPr>
          <w:p w:rsidR="00E21000" w:rsidRPr="00AD535F" w:rsidRDefault="00B06868" w:rsidP="00755056">
            <w:pPr>
              <w:jc w:val="center"/>
              <w:rPr>
                <w:b/>
                <w:i/>
                <w:szCs w:val="28"/>
              </w:rPr>
            </w:pPr>
            <w:r w:rsidRPr="00AD535F">
              <w:rPr>
                <w:b/>
                <w:szCs w:val="28"/>
              </w:rPr>
              <w:t>ACRONYM</w:t>
            </w:r>
            <w:r w:rsidR="00E21000" w:rsidRPr="00AD535F">
              <w:rPr>
                <w:b/>
                <w:szCs w:val="28"/>
              </w:rPr>
              <w:t xml:space="preserve"> NAME</w:t>
            </w:r>
          </w:p>
        </w:tc>
        <w:tc>
          <w:tcPr>
            <w:tcW w:w="1620" w:type="dxa"/>
          </w:tcPr>
          <w:p w:rsidR="00E21000" w:rsidRPr="00AD535F" w:rsidRDefault="00E21000" w:rsidP="00755056">
            <w:pPr>
              <w:jc w:val="center"/>
              <w:rPr>
                <w:b/>
                <w:i/>
              </w:rPr>
            </w:pPr>
            <w:r w:rsidRPr="00AD535F">
              <w:rPr>
                <w:b/>
              </w:rPr>
              <w:t>PAGE NO.</w:t>
            </w: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  <w:tr w:rsidR="00E21000" w:rsidTr="00755056">
        <w:trPr>
          <w:jc w:val="center"/>
        </w:trPr>
        <w:tc>
          <w:tcPr>
            <w:tcW w:w="1008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621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  <w:tc>
          <w:tcPr>
            <w:tcW w:w="1620" w:type="dxa"/>
          </w:tcPr>
          <w:p w:rsidR="00E21000" w:rsidRDefault="00E21000" w:rsidP="00755056">
            <w:pPr>
              <w:jc w:val="center"/>
              <w:rPr>
                <w:b/>
                <w:sz w:val="28"/>
              </w:rPr>
            </w:pPr>
          </w:p>
        </w:tc>
      </w:tr>
    </w:tbl>
    <w:p w:rsidR="00E21000" w:rsidRDefault="00E21000" w:rsidP="00E21000">
      <w:pPr>
        <w:jc w:val="center"/>
        <w:rPr>
          <w:b/>
          <w:i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Default="00E21000" w:rsidP="00E21000">
      <w:pPr>
        <w:rPr>
          <w:b/>
          <w:sz w:val="28"/>
        </w:rPr>
      </w:pPr>
    </w:p>
    <w:p w:rsidR="00E21000" w:rsidRPr="00534F50" w:rsidRDefault="00A676A5" w:rsidP="00E21000">
      <w:pPr>
        <w:jc w:val="center"/>
        <w:rPr>
          <w:sz w:val="28"/>
        </w:rPr>
      </w:pPr>
      <w:r>
        <w:rPr>
          <w:sz w:val="28"/>
        </w:rPr>
        <w:t>ix</w:t>
      </w:r>
    </w:p>
    <w:p w:rsidR="007A1DB6" w:rsidRPr="006439FB" w:rsidRDefault="007A1DB6" w:rsidP="00AD535F">
      <w:pPr>
        <w:ind w:left="6480"/>
        <w:jc w:val="center"/>
        <w:rPr>
          <w:b/>
          <w:sz w:val="28"/>
        </w:rPr>
      </w:pPr>
      <w:r w:rsidRPr="006439FB">
        <w:rPr>
          <w:b/>
          <w:sz w:val="28"/>
        </w:rPr>
        <w:lastRenderedPageBreak/>
        <w:t>CHAPTER - 1</w:t>
      </w:r>
    </w:p>
    <w:p w:rsidR="00534F50" w:rsidRPr="00AD535F" w:rsidRDefault="006439FB" w:rsidP="00AD535F">
      <w:pPr>
        <w:ind w:left="3600" w:firstLine="720"/>
        <w:jc w:val="center"/>
        <w:rPr>
          <w:b/>
          <w:sz w:val="28"/>
        </w:rPr>
      </w:pPr>
      <w:r w:rsidRPr="00AD535F">
        <w:rPr>
          <w:b/>
          <w:sz w:val="28"/>
        </w:rPr>
        <w:t xml:space="preserve">UNDERSTANDING THE </w:t>
      </w:r>
      <w:r w:rsidR="004B6E07">
        <w:rPr>
          <w:b/>
          <w:sz w:val="28"/>
        </w:rPr>
        <w:t>SPACE.</w:t>
      </w:r>
    </w:p>
    <w:p w:rsidR="007A1DB6" w:rsidRPr="007A1DB6" w:rsidRDefault="007A1DB6" w:rsidP="007A1DB6">
      <w:pPr>
        <w:rPr>
          <w:b/>
          <w:sz w:val="28"/>
        </w:rPr>
      </w:pPr>
    </w:p>
    <w:p w:rsidR="00F65C68" w:rsidRDefault="00F65C68" w:rsidP="00F65C68">
      <w:pPr>
        <w:jc w:val="center"/>
        <w:rPr>
          <w:b/>
          <w:i/>
          <w:sz w:val="28"/>
        </w:rPr>
      </w:pPr>
    </w:p>
    <w:p w:rsidR="00F65C68" w:rsidRDefault="00F65C68" w:rsidP="00F65C68">
      <w:pPr>
        <w:jc w:val="center"/>
        <w:rPr>
          <w:b/>
          <w:sz w:val="28"/>
        </w:rPr>
      </w:pPr>
    </w:p>
    <w:p w:rsidR="007A1DB6" w:rsidRDefault="007A1DB6" w:rsidP="00F65C68">
      <w:pPr>
        <w:jc w:val="center"/>
        <w:rPr>
          <w:b/>
          <w:sz w:val="28"/>
        </w:rPr>
      </w:pPr>
    </w:p>
    <w:p w:rsidR="007A1DB6" w:rsidRDefault="007A1DB6" w:rsidP="00F65C68">
      <w:pPr>
        <w:jc w:val="center"/>
        <w:rPr>
          <w:b/>
          <w:sz w:val="28"/>
        </w:rPr>
      </w:pPr>
    </w:p>
    <w:p w:rsidR="007A1DB6" w:rsidRDefault="007A1DB6" w:rsidP="00F65C68">
      <w:pPr>
        <w:jc w:val="center"/>
        <w:rPr>
          <w:b/>
          <w:sz w:val="28"/>
        </w:rPr>
      </w:pPr>
    </w:p>
    <w:p w:rsidR="007A1DB6" w:rsidRDefault="007A1DB6" w:rsidP="00F65C68">
      <w:pPr>
        <w:jc w:val="center"/>
        <w:rPr>
          <w:b/>
          <w:sz w:val="28"/>
        </w:rPr>
      </w:pPr>
    </w:p>
    <w:p w:rsidR="007A1DB6" w:rsidRPr="00983DAD" w:rsidRDefault="007A1DB6" w:rsidP="00B60941">
      <w:pPr>
        <w:jc w:val="both"/>
        <w:rPr>
          <w:b/>
          <w:sz w:val="30"/>
        </w:rPr>
      </w:pPr>
    </w:p>
    <w:p w:rsidR="00FA3A36" w:rsidRPr="00983DAD" w:rsidRDefault="00FA3A36" w:rsidP="00B60941">
      <w:pPr>
        <w:jc w:val="both"/>
        <w:rPr>
          <w:b/>
          <w:sz w:val="30"/>
        </w:rPr>
      </w:pPr>
    </w:p>
    <w:p w:rsidR="00F65C68" w:rsidRPr="00983DAD" w:rsidRDefault="00DA5B93" w:rsidP="00B60941">
      <w:pPr>
        <w:jc w:val="both"/>
        <w:rPr>
          <w:b/>
          <w:i/>
          <w:sz w:val="22"/>
        </w:rPr>
      </w:pPr>
      <w:r w:rsidRPr="00983DAD">
        <w:rPr>
          <w:b/>
          <w:i/>
          <w:sz w:val="22"/>
        </w:rPr>
        <w:t>And so on …………………………….</w:t>
      </w:r>
    </w:p>
    <w:p w:rsidR="00DA5B93" w:rsidRPr="00983DAD" w:rsidRDefault="00DA5B93" w:rsidP="00B60941">
      <w:pPr>
        <w:jc w:val="both"/>
        <w:rPr>
          <w:sz w:val="22"/>
        </w:rPr>
      </w:pPr>
    </w:p>
    <w:p w:rsidR="00FA3A36" w:rsidRPr="00983DAD" w:rsidRDefault="00FA3A36" w:rsidP="00B60941">
      <w:pPr>
        <w:spacing w:line="276" w:lineRule="auto"/>
        <w:jc w:val="both"/>
        <w:rPr>
          <w:sz w:val="22"/>
        </w:rPr>
      </w:pPr>
    </w:p>
    <w:p w:rsidR="004F5B09" w:rsidRPr="00983DAD" w:rsidRDefault="00DA5B93" w:rsidP="00B60941">
      <w:pPr>
        <w:spacing w:line="276" w:lineRule="auto"/>
        <w:jc w:val="both"/>
        <w:rPr>
          <w:sz w:val="22"/>
        </w:rPr>
      </w:pPr>
      <w:r w:rsidRPr="00983DAD">
        <w:rPr>
          <w:sz w:val="22"/>
        </w:rPr>
        <w:t>Note: The number of pages included varies depending up on the no. of content sheets</w:t>
      </w:r>
      <w:r w:rsidR="00C4787C" w:rsidRPr="00983DAD">
        <w:rPr>
          <w:sz w:val="22"/>
        </w:rPr>
        <w:t xml:space="preserve">. The format included is a sample </w:t>
      </w:r>
      <w:r w:rsidR="006439FB" w:rsidRPr="00983DAD">
        <w:rPr>
          <w:sz w:val="22"/>
        </w:rPr>
        <w:t>Performa</w:t>
      </w:r>
      <w:r w:rsidR="00C4787C" w:rsidRPr="00983DAD">
        <w:rPr>
          <w:sz w:val="22"/>
        </w:rPr>
        <w:t xml:space="preserve"> to assist you in preparing the report. The font and sizes are strictly to be followed.</w:t>
      </w:r>
    </w:p>
    <w:p w:rsidR="006439FB" w:rsidRPr="00983DAD" w:rsidRDefault="006439FB" w:rsidP="00B60941">
      <w:pPr>
        <w:spacing w:line="276" w:lineRule="auto"/>
        <w:jc w:val="both"/>
        <w:rPr>
          <w:sz w:val="22"/>
        </w:rPr>
      </w:pPr>
    </w:p>
    <w:p w:rsidR="006439FB" w:rsidRPr="00983DAD" w:rsidRDefault="006439FB" w:rsidP="00B60941">
      <w:pPr>
        <w:spacing w:line="276" w:lineRule="auto"/>
        <w:jc w:val="both"/>
        <w:rPr>
          <w:sz w:val="22"/>
        </w:rPr>
      </w:pPr>
    </w:p>
    <w:p w:rsidR="006439FB" w:rsidRPr="00983DAD" w:rsidRDefault="006439FB" w:rsidP="00B60941">
      <w:pPr>
        <w:spacing w:line="360" w:lineRule="auto"/>
        <w:jc w:val="both"/>
        <w:rPr>
          <w:sz w:val="22"/>
        </w:rPr>
      </w:pPr>
      <w:r w:rsidRPr="00983DAD">
        <w:rPr>
          <w:b/>
          <w:sz w:val="22"/>
        </w:rPr>
        <w:t>Note :</w:t>
      </w:r>
      <w:r w:rsidRPr="00983DAD">
        <w:rPr>
          <w:sz w:val="22"/>
        </w:rPr>
        <w:t xml:space="preserve"> </w:t>
      </w:r>
    </w:p>
    <w:p w:rsidR="00AD535F" w:rsidRPr="00983DAD" w:rsidRDefault="00AD535F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>Each new Chapter starts on a fresh paper.</w:t>
      </w:r>
    </w:p>
    <w:p w:rsidR="006439FB" w:rsidRPr="00983DAD" w:rsidRDefault="00AD535F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>11</w:t>
      </w:r>
      <w:r w:rsidR="006439FB" w:rsidRPr="00983DAD">
        <w:rPr>
          <w:sz w:val="22"/>
        </w:rPr>
        <w:t xml:space="preserve"> font</w:t>
      </w:r>
      <w:r w:rsidRPr="00983DAD">
        <w:rPr>
          <w:sz w:val="22"/>
        </w:rPr>
        <w:t xml:space="preserve"> size -</w:t>
      </w:r>
      <w:r w:rsidR="006439FB" w:rsidRPr="00983DAD">
        <w:rPr>
          <w:sz w:val="22"/>
        </w:rPr>
        <w:t xml:space="preserve"> Times New Roman with 1 ½ spacing for the text.</w:t>
      </w:r>
    </w:p>
    <w:p w:rsidR="006439FB" w:rsidRPr="00983DAD" w:rsidRDefault="006439FB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 xml:space="preserve">14 font </w:t>
      </w:r>
      <w:r w:rsidR="00AD535F" w:rsidRPr="00983DAD">
        <w:rPr>
          <w:sz w:val="22"/>
        </w:rPr>
        <w:t xml:space="preserve">size - </w:t>
      </w:r>
      <w:r w:rsidRPr="00983DAD">
        <w:rPr>
          <w:sz w:val="22"/>
        </w:rPr>
        <w:t xml:space="preserve">Times New </w:t>
      </w:r>
      <w:r w:rsidR="00AD535F" w:rsidRPr="00983DAD">
        <w:rPr>
          <w:sz w:val="22"/>
        </w:rPr>
        <w:t>Roman Bold for Chapter headings – Right Side Top Arrangement.</w:t>
      </w:r>
    </w:p>
    <w:p w:rsidR="006439FB" w:rsidRPr="00983DAD" w:rsidRDefault="006439FB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>12 font</w:t>
      </w:r>
      <w:r w:rsidR="00AD535F" w:rsidRPr="00983DAD">
        <w:rPr>
          <w:sz w:val="22"/>
        </w:rPr>
        <w:t xml:space="preserve"> size -</w:t>
      </w:r>
      <w:r w:rsidRPr="00983DAD">
        <w:rPr>
          <w:sz w:val="22"/>
        </w:rPr>
        <w:t xml:space="preserve"> Times New Roman Bold for heading in each chapter.</w:t>
      </w:r>
    </w:p>
    <w:p w:rsidR="006439FB" w:rsidRPr="00983DAD" w:rsidRDefault="00AD535F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>11</w:t>
      </w:r>
      <w:r w:rsidR="006439FB" w:rsidRPr="00983DAD">
        <w:rPr>
          <w:sz w:val="22"/>
        </w:rPr>
        <w:t xml:space="preserve"> font </w:t>
      </w:r>
      <w:r w:rsidRPr="00983DAD">
        <w:rPr>
          <w:sz w:val="22"/>
        </w:rPr>
        <w:t>size - Times New Roman Bold for sub hea</w:t>
      </w:r>
      <w:r w:rsidR="006439FB" w:rsidRPr="00983DAD">
        <w:rPr>
          <w:sz w:val="22"/>
        </w:rPr>
        <w:t>ding in each chapter.</w:t>
      </w:r>
    </w:p>
    <w:p w:rsidR="00983DAD" w:rsidRPr="00983DAD" w:rsidRDefault="00983DAD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>The text should be Justified in each page – Use Ctrl + J after selecting the text to be formatted neatly from end to end.</w:t>
      </w:r>
    </w:p>
    <w:p w:rsidR="006439FB" w:rsidRPr="00983DAD" w:rsidRDefault="006439FB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 xml:space="preserve"> Black color Hard bound with gold colored letters (embossed or screen print).</w:t>
      </w:r>
    </w:p>
    <w:p w:rsidR="006439FB" w:rsidRPr="00983DAD" w:rsidRDefault="006439FB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sz w:val="22"/>
        </w:rPr>
      </w:pPr>
      <w:r w:rsidRPr="00983DAD">
        <w:rPr>
          <w:b/>
          <w:sz w:val="22"/>
        </w:rPr>
        <w:t>Also print the project title and Batch No &amp; Year at the stitched side of the bounded book</w:t>
      </w:r>
    </w:p>
    <w:p w:rsidR="006439FB" w:rsidRPr="00983DAD" w:rsidRDefault="006439FB" w:rsidP="00B60941">
      <w:pPr>
        <w:pStyle w:val="ListParagraph"/>
        <w:numPr>
          <w:ilvl w:val="0"/>
          <w:numId w:val="6"/>
        </w:numPr>
        <w:spacing w:line="360" w:lineRule="auto"/>
        <w:jc w:val="both"/>
        <w:rPr>
          <w:sz w:val="22"/>
        </w:rPr>
      </w:pPr>
      <w:r w:rsidRPr="00983DAD">
        <w:rPr>
          <w:sz w:val="22"/>
        </w:rPr>
        <w:t>Each batch should submit three additional copies to the department along with Soft copy (1 No’)</w:t>
      </w:r>
    </w:p>
    <w:p w:rsidR="006439FB" w:rsidRPr="004137BE" w:rsidRDefault="006439FB" w:rsidP="006439FB">
      <w:pPr>
        <w:spacing w:line="276" w:lineRule="auto"/>
        <w:rPr>
          <w:sz w:val="28"/>
        </w:rPr>
      </w:pPr>
    </w:p>
    <w:sectPr w:rsidR="006439FB" w:rsidRPr="004137BE" w:rsidSect="002B1A99"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E5B0A" w:rsidRDefault="002E5B0A">
      <w:r>
        <w:separator/>
      </w:r>
    </w:p>
  </w:endnote>
  <w:endnote w:type="continuationSeparator" w:id="1">
    <w:p w:rsidR="002E5B0A" w:rsidRDefault="002E5B0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5056" w:rsidRPr="00A676A5" w:rsidRDefault="00755056" w:rsidP="00A676A5">
    <w:pPr>
      <w:pStyle w:val="Footer"/>
      <w:jc w:val="center"/>
      <w:rPr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E5B0A" w:rsidRDefault="002E5B0A">
      <w:r>
        <w:separator/>
      </w:r>
    </w:p>
  </w:footnote>
  <w:footnote w:type="continuationSeparator" w:id="1">
    <w:p w:rsidR="002E5B0A" w:rsidRDefault="002E5B0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F61C4E"/>
    <w:multiLevelType w:val="hybridMultilevel"/>
    <w:tmpl w:val="D0526E44"/>
    <w:lvl w:ilvl="0" w:tplc="B2E0D0F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F4A5727"/>
    <w:multiLevelType w:val="hybridMultilevel"/>
    <w:tmpl w:val="452891C2"/>
    <w:lvl w:ilvl="0" w:tplc="0409000B">
      <w:start w:val="1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C3763E"/>
    <w:multiLevelType w:val="multilevel"/>
    <w:tmpl w:val="D4704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">
    <w:nsid w:val="4B2350B4"/>
    <w:multiLevelType w:val="multilevel"/>
    <w:tmpl w:val="BEB83EE2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2364" w:hanging="50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7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8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040" w:hanging="2160"/>
      </w:pPr>
      <w:rPr>
        <w:rFonts w:hint="default"/>
      </w:rPr>
    </w:lvl>
  </w:abstractNum>
  <w:abstractNum w:abstractNumId="4">
    <w:nsid w:val="7BA83100"/>
    <w:multiLevelType w:val="multilevel"/>
    <w:tmpl w:val="2AE03886"/>
    <w:lvl w:ilvl="0">
      <w:start w:val="1"/>
      <w:numFmt w:val="decimal"/>
      <w:lvlText w:val="%1"/>
      <w:lvlJc w:val="left"/>
      <w:pPr>
        <w:ind w:left="624" w:hanging="62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9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9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20" w:hanging="2160"/>
      </w:pPr>
      <w:rPr>
        <w:rFonts w:hint="default"/>
      </w:rPr>
    </w:lvl>
  </w:abstractNum>
  <w:abstractNum w:abstractNumId="5">
    <w:nsid w:val="7D2D6F85"/>
    <w:multiLevelType w:val="multilevel"/>
    <w:tmpl w:val="D4704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IxNDYytDQwsLQ0N7RQ0lEKTi0uzszPAykwrAUAhpTsCiwAAAA="/>
  </w:docVars>
  <w:rsids>
    <w:rsidRoot w:val="00732EA4"/>
    <w:rsid w:val="00011F20"/>
    <w:rsid w:val="00020990"/>
    <w:rsid w:val="0002229B"/>
    <w:rsid w:val="00023D16"/>
    <w:rsid w:val="00040A53"/>
    <w:rsid w:val="00047BCC"/>
    <w:rsid w:val="0005521F"/>
    <w:rsid w:val="00060364"/>
    <w:rsid w:val="00060490"/>
    <w:rsid w:val="00066481"/>
    <w:rsid w:val="0007570C"/>
    <w:rsid w:val="00081CB4"/>
    <w:rsid w:val="00083914"/>
    <w:rsid w:val="000A0B53"/>
    <w:rsid w:val="000A2FBA"/>
    <w:rsid w:val="000B7BC7"/>
    <w:rsid w:val="000E7B7B"/>
    <w:rsid w:val="0011449E"/>
    <w:rsid w:val="00120513"/>
    <w:rsid w:val="00122372"/>
    <w:rsid w:val="0012375D"/>
    <w:rsid w:val="001429D9"/>
    <w:rsid w:val="001545A9"/>
    <w:rsid w:val="00165D61"/>
    <w:rsid w:val="00171154"/>
    <w:rsid w:val="00177C22"/>
    <w:rsid w:val="00185511"/>
    <w:rsid w:val="00187C11"/>
    <w:rsid w:val="00195AEF"/>
    <w:rsid w:val="00196EA3"/>
    <w:rsid w:val="001A1B0A"/>
    <w:rsid w:val="001A2618"/>
    <w:rsid w:val="001A283C"/>
    <w:rsid w:val="001B1635"/>
    <w:rsid w:val="001F0B4F"/>
    <w:rsid w:val="00201DB4"/>
    <w:rsid w:val="00206ECF"/>
    <w:rsid w:val="00213128"/>
    <w:rsid w:val="00231172"/>
    <w:rsid w:val="002324D6"/>
    <w:rsid w:val="00234307"/>
    <w:rsid w:val="002547A1"/>
    <w:rsid w:val="002572C9"/>
    <w:rsid w:val="00260101"/>
    <w:rsid w:val="002636FC"/>
    <w:rsid w:val="00281CD4"/>
    <w:rsid w:val="00290683"/>
    <w:rsid w:val="00297894"/>
    <w:rsid w:val="002A307B"/>
    <w:rsid w:val="002A620C"/>
    <w:rsid w:val="002A6684"/>
    <w:rsid w:val="002B1A99"/>
    <w:rsid w:val="002C632F"/>
    <w:rsid w:val="002D240F"/>
    <w:rsid w:val="002D3504"/>
    <w:rsid w:val="002D40BB"/>
    <w:rsid w:val="002E162E"/>
    <w:rsid w:val="002E5B0A"/>
    <w:rsid w:val="002F534F"/>
    <w:rsid w:val="0030096A"/>
    <w:rsid w:val="00307873"/>
    <w:rsid w:val="00326F06"/>
    <w:rsid w:val="00333878"/>
    <w:rsid w:val="0038423B"/>
    <w:rsid w:val="003B47CF"/>
    <w:rsid w:val="003B6D9C"/>
    <w:rsid w:val="003E08A2"/>
    <w:rsid w:val="003F20CF"/>
    <w:rsid w:val="003F6BC5"/>
    <w:rsid w:val="004008DB"/>
    <w:rsid w:val="00400994"/>
    <w:rsid w:val="0041235C"/>
    <w:rsid w:val="004137BE"/>
    <w:rsid w:val="004179E5"/>
    <w:rsid w:val="004260BF"/>
    <w:rsid w:val="00427546"/>
    <w:rsid w:val="004468F4"/>
    <w:rsid w:val="00446E62"/>
    <w:rsid w:val="0047015F"/>
    <w:rsid w:val="00490E9E"/>
    <w:rsid w:val="004922E6"/>
    <w:rsid w:val="0049381B"/>
    <w:rsid w:val="004A0051"/>
    <w:rsid w:val="004B6728"/>
    <w:rsid w:val="004B6E07"/>
    <w:rsid w:val="004C56CD"/>
    <w:rsid w:val="004D66AE"/>
    <w:rsid w:val="004D7BC9"/>
    <w:rsid w:val="004F050D"/>
    <w:rsid w:val="004F5B09"/>
    <w:rsid w:val="00502EBD"/>
    <w:rsid w:val="00503D7E"/>
    <w:rsid w:val="00534F50"/>
    <w:rsid w:val="00536ABC"/>
    <w:rsid w:val="00576E22"/>
    <w:rsid w:val="00587480"/>
    <w:rsid w:val="005A291E"/>
    <w:rsid w:val="005A5235"/>
    <w:rsid w:val="005C30C7"/>
    <w:rsid w:val="005F6D59"/>
    <w:rsid w:val="00611B00"/>
    <w:rsid w:val="0061306A"/>
    <w:rsid w:val="006136C4"/>
    <w:rsid w:val="00615BDF"/>
    <w:rsid w:val="00623BBB"/>
    <w:rsid w:val="00630155"/>
    <w:rsid w:val="00634E32"/>
    <w:rsid w:val="006439FB"/>
    <w:rsid w:val="00661C9B"/>
    <w:rsid w:val="00665B0B"/>
    <w:rsid w:val="00677ACA"/>
    <w:rsid w:val="0068088E"/>
    <w:rsid w:val="00681436"/>
    <w:rsid w:val="006A124B"/>
    <w:rsid w:val="006A6232"/>
    <w:rsid w:val="006B11D2"/>
    <w:rsid w:val="006C2795"/>
    <w:rsid w:val="006C7166"/>
    <w:rsid w:val="006E29E7"/>
    <w:rsid w:val="00706BD6"/>
    <w:rsid w:val="00712A86"/>
    <w:rsid w:val="007146DC"/>
    <w:rsid w:val="00720E41"/>
    <w:rsid w:val="00724AE4"/>
    <w:rsid w:val="00732EA4"/>
    <w:rsid w:val="00733E7C"/>
    <w:rsid w:val="00737404"/>
    <w:rsid w:val="0074359C"/>
    <w:rsid w:val="0074463D"/>
    <w:rsid w:val="007462BB"/>
    <w:rsid w:val="00750678"/>
    <w:rsid w:val="00754EE2"/>
    <w:rsid w:val="00755056"/>
    <w:rsid w:val="00757025"/>
    <w:rsid w:val="007617F5"/>
    <w:rsid w:val="00771878"/>
    <w:rsid w:val="00773C0D"/>
    <w:rsid w:val="00773C22"/>
    <w:rsid w:val="00774CD3"/>
    <w:rsid w:val="0078004D"/>
    <w:rsid w:val="007849A9"/>
    <w:rsid w:val="00785718"/>
    <w:rsid w:val="00787598"/>
    <w:rsid w:val="00790134"/>
    <w:rsid w:val="007A1DB6"/>
    <w:rsid w:val="007A2F03"/>
    <w:rsid w:val="007C725F"/>
    <w:rsid w:val="007D20A8"/>
    <w:rsid w:val="007E0BF9"/>
    <w:rsid w:val="0080084B"/>
    <w:rsid w:val="00827842"/>
    <w:rsid w:val="008302FB"/>
    <w:rsid w:val="00830785"/>
    <w:rsid w:val="00835E21"/>
    <w:rsid w:val="00836DE3"/>
    <w:rsid w:val="00847BB3"/>
    <w:rsid w:val="00847DC6"/>
    <w:rsid w:val="0085126C"/>
    <w:rsid w:val="00854559"/>
    <w:rsid w:val="008917AB"/>
    <w:rsid w:val="008A0B0F"/>
    <w:rsid w:val="008A4502"/>
    <w:rsid w:val="008A7CF1"/>
    <w:rsid w:val="008B053C"/>
    <w:rsid w:val="008B116A"/>
    <w:rsid w:val="008C742A"/>
    <w:rsid w:val="008C7679"/>
    <w:rsid w:val="008D6153"/>
    <w:rsid w:val="0090565F"/>
    <w:rsid w:val="009118A9"/>
    <w:rsid w:val="009128F0"/>
    <w:rsid w:val="00916EA6"/>
    <w:rsid w:val="00924B5B"/>
    <w:rsid w:val="0093272E"/>
    <w:rsid w:val="0097657D"/>
    <w:rsid w:val="00976F49"/>
    <w:rsid w:val="00983DAD"/>
    <w:rsid w:val="009A2F2D"/>
    <w:rsid w:val="009A5EEB"/>
    <w:rsid w:val="009A70F2"/>
    <w:rsid w:val="009C2446"/>
    <w:rsid w:val="009D36BE"/>
    <w:rsid w:val="009D6282"/>
    <w:rsid w:val="009E778D"/>
    <w:rsid w:val="009F1DC4"/>
    <w:rsid w:val="00A0398F"/>
    <w:rsid w:val="00A130E9"/>
    <w:rsid w:val="00A14963"/>
    <w:rsid w:val="00A21E2C"/>
    <w:rsid w:val="00A25A86"/>
    <w:rsid w:val="00A30C65"/>
    <w:rsid w:val="00A3192F"/>
    <w:rsid w:val="00A40A0E"/>
    <w:rsid w:val="00A41293"/>
    <w:rsid w:val="00A47211"/>
    <w:rsid w:val="00A53906"/>
    <w:rsid w:val="00A54569"/>
    <w:rsid w:val="00A61A4B"/>
    <w:rsid w:val="00A667E2"/>
    <w:rsid w:val="00A676A5"/>
    <w:rsid w:val="00A9243F"/>
    <w:rsid w:val="00A977D9"/>
    <w:rsid w:val="00AA2F35"/>
    <w:rsid w:val="00AC26DC"/>
    <w:rsid w:val="00AC4611"/>
    <w:rsid w:val="00AD2188"/>
    <w:rsid w:val="00AD448D"/>
    <w:rsid w:val="00AD535F"/>
    <w:rsid w:val="00AD67D3"/>
    <w:rsid w:val="00AE5F6C"/>
    <w:rsid w:val="00AE6B05"/>
    <w:rsid w:val="00AE7532"/>
    <w:rsid w:val="00AF2E28"/>
    <w:rsid w:val="00B0125F"/>
    <w:rsid w:val="00B06868"/>
    <w:rsid w:val="00B1481D"/>
    <w:rsid w:val="00B21BBE"/>
    <w:rsid w:val="00B36207"/>
    <w:rsid w:val="00B37756"/>
    <w:rsid w:val="00B42A36"/>
    <w:rsid w:val="00B565E8"/>
    <w:rsid w:val="00B60913"/>
    <w:rsid w:val="00B60941"/>
    <w:rsid w:val="00B67655"/>
    <w:rsid w:val="00B8014D"/>
    <w:rsid w:val="00B86674"/>
    <w:rsid w:val="00B939F5"/>
    <w:rsid w:val="00BA46FA"/>
    <w:rsid w:val="00BA69D3"/>
    <w:rsid w:val="00BA7479"/>
    <w:rsid w:val="00BB09EE"/>
    <w:rsid w:val="00BB26ED"/>
    <w:rsid w:val="00BC138F"/>
    <w:rsid w:val="00BD15E2"/>
    <w:rsid w:val="00C06190"/>
    <w:rsid w:val="00C06A44"/>
    <w:rsid w:val="00C11294"/>
    <w:rsid w:val="00C12A6F"/>
    <w:rsid w:val="00C41781"/>
    <w:rsid w:val="00C43E36"/>
    <w:rsid w:val="00C4787C"/>
    <w:rsid w:val="00C617A5"/>
    <w:rsid w:val="00C720F1"/>
    <w:rsid w:val="00C73EF1"/>
    <w:rsid w:val="00C8690A"/>
    <w:rsid w:val="00C94ECB"/>
    <w:rsid w:val="00C96C74"/>
    <w:rsid w:val="00CA6108"/>
    <w:rsid w:val="00CB4658"/>
    <w:rsid w:val="00CC4217"/>
    <w:rsid w:val="00CE53CC"/>
    <w:rsid w:val="00CE6927"/>
    <w:rsid w:val="00D0180A"/>
    <w:rsid w:val="00D11946"/>
    <w:rsid w:val="00D2598F"/>
    <w:rsid w:val="00D350EF"/>
    <w:rsid w:val="00D404EE"/>
    <w:rsid w:val="00D5529E"/>
    <w:rsid w:val="00D57A98"/>
    <w:rsid w:val="00D66213"/>
    <w:rsid w:val="00D74B24"/>
    <w:rsid w:val="00D74D19"/>
    <w:rsid w:val="00D84010"/>
    <w:rsid w:val="00D85AF7"/>
    <w:rsid w:val="00D91F51"/>
    <w:rsid w:val="00D94112"/>
    <w:rsid w:val="00DA5B93"/>
    <w:rsid w:val="00DA6936"/>
    <w:rsid w:val="00DB26FA"/>
    <w:rsid w:val="00DB34AA"/>
    <w:rsid w:val="00DB4552"/>
    <w:rsid w:val="00DC105D"/>
    <w:rsid w:val="00DE1E48"/>
    <w:rsid w:val="00DE3D74"/>
    <w:rsid w:val="00DF7AD7"/>
    <w:rsid w:val="00E01EB7"/>
    <w:rsid w:val="00E07347"/>
    <w:rsid w:val="00E12838"/>
    <w:rsid w:val="00E21000"/>
    <w:rsid w:val="00E37974"/>
    <w:rsid w:val="00E44C0E"/>
    <w:rsid w:val="00E53BB2"/>
    <w:rsid w:val="00E553FC"/>
    <w:rsid w:val="00E5543C"/>
    <w:rsid w:val="00E60595"/>
    <w:rsid w:val="00E73C55"/>
    <w:rsid w:val="00E83C7A"/>
    <w:rsid w:val="00E87F36"/>
    <w:rsid w:val="00EA00D7"/>
    <w:rsid w:val="00EB6FA4"/>
    <w:rsid w:val="00EC0B7A"/>
    <w:rsid w:val="00EC3D35"/>
    <w:rsid w:val="00ED6E84"/>
    <w:rsid w:val="00EE211F"/>
    <w:rsid w:val="00EF1EC3"/>
    <w:rsid w:val="00F221FB"/>
    <w:rsid w:val="00F23827"/>
    <w:rsid w:val="00F300B8"/>
    <w:rsid w:val="00F5283C"/>
    <w:rsid w:val="00F55BF7"/>
    <w:rsid w:val="00F60B47"/>
    <w:rsid w:val="00F62DF5"/>
    <w:rsid w:val="00F65C68"/>
    <w:rsid w:val="00F76397"/>
    <w:rsid w:val="00F81A9C"/>
    <w:rsid w:val="00FA3A36"/>
    <w:rsid w:val="00FB0ED3"/>
    <w:rsid w:val="00FC2F1A"/>
    <w:rsid w:val="00FD770E"/>
    <w:rsid w:val="00FF2B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EA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6E8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D6E8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31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117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1878"/>
    <w:pPr>
      <w:ind w:left="720"/>
      <w:contextualSpacing/>
    </w:pPr>
  </w:style>
  <w:style w:type="table" w:styleId="TableGrid">
    <w:name w:val="Table Grid"/>
    <w:basedOn w:val="TableNormal"/>
    <w:rsid w:val="00534F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qFormat/>
    <w:rsid w:val="00A676A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90B4F8B-AA00-4016-8919-ABA77E37F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11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PROJECT REPORT ON</vt:lpstr>
    </vt:vector>
  </TitlesOfParts>
  <Company>srec</Company>
  <LinksUpToDate>false</LinksUpToDate>
  <CharactersWithSpaces>4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JECT REPORT ON</dc:title>
  <dc:subject/>
  <dc:creator>mec</dc:creator>
  <cp:keywords/>
  <cp:lastModifiedBy>welcome</cp:lastModifiedBy>
  <cp:revision>82</cp:revision>
  <cp:lastPrinted>2011-03-29T08:31:00Z</cp:lastPrinted>
  <dcterms:created xsi:type="dcterms:W3CDTF">2016-09-17T11:12:00Z</dcterms:created>
  <dcterms:modified xsi:type="dcterms:W3CDTF">2018-11-20T09:56:00Z</dcterms:modified>
</cp:coreProperties>
</file>